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sdt>
      <w:sdtPr>
        <w:id w:val="148024262"/>
        <w:docPartObj>
          <w:docPartGallery w:val="Cover Pages"/>
          <w:docPartUnique/>
        </w:docPartObj>
      </w:sdtPr>
      <w:sdtEndPr>
        <w:rPr>
          <w:rFonts w:cs="Times New Roman"/>
          <w:b/>
          <w:bCs/>
          <w:sz w:val="44"/>
          <w:szCs w:val="44"/>
        </w:rPr>
      </w:sdtEndPr>
      <w:sdtContent>
        <w:p w14:paraId="01F251A1" w14:textId="17FBD8A5" w:rsidR="00C92043" w:rsidRPr="00C92043" w:rsidRDefault="001B7DE5" w:rsidP="00026C4D">
          <w:r w:rsidRPr="000E2E7B">
            <w:rPr>
              <w:rFonts w:ascii="Microsoft Sans Serif" w:eastAsia="MS Mincho" w:hAnsi="Microsoft Sans Serif" w:cs="Mangal"/>
              <w:noProof/>
              <w:color w:val="262626"/>
              <w:sz w:val="18"/>
              <w:szCs w:val="18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2C03EAD8" wp14:editId="4F53C4F7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-1455420</wp:posOffset>
                    </wp:positionV>
                    <wp:extent cx="7557770" cy="2324100"/>
                    <wp:effectExtent l="0" t="0" r="2540" b="0"/>
                    <wp:wrapNone/>
                    <wp:docPr id="23" name="Freeform: Shape 23" descr="Green gradient in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57770" cy="2324100"/>
                            </a:xfrm>
                            <a:custGeom>
                              <a:avLst/>
                              <a:gdLst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2906395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1896461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738110" h="2906395">
                                  <a:moveTo>
                                    <a:pt x="0" y="0"/>
                                  </a:moveTo>
                                  <a:lnTo>
                                    <a:pt x="7738110" y="0"/>
                                  </a:lnTo>
                                  <a:lnTo>
                                    <a:pt x="7738110" y="1896461"/>
                                  </a:lnTo>
                                  <a:lnTo>
                                    <a:pt x="0" y="290639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adFill flip="none" rotWithShape="1">
                              <a:gsLst>
                                <a:gs pos="0">
                                  <a:srgbClr val="2F8E5F">
                                    <a:lumMod val="40000"/>
                                    <a:lumOff val="60000"/>
                                  </a:srgbClr>
                                </a:gs>
                                <a:gs pos="100000">
                                  <a:srgbClr val="4EB3CF">
                                    <a:lumMod val="100000"/>
                                  </a:srgbClr>
                                </a:gs>
                              </a:gsLst>
                              <a:lin ang="1920000" scaled="0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0539B22B" w14:textId="77777777" w:rsidR="00B709AA" w:rsidRDefault="00B709AA" w:rsidP="00026C4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C03EAD8" id="Freeform: Shape 23" o:spid="_x0000_s1026" alt="Green gradient in rectangle" style="position:absolute;left:0;text-align:left;margin-left:0;margin-top:-114.6pt;width:595.1pt;height:183pt;z-index:-25165619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" adj="-11796480,,5400" path="m,l7738110,r,1896461l,2906395,,xe" fillcolor="#9fdfbf" stroked="f" strokeweight="2pt">
                    <v:fill color2="#4eb3cf" rotate="t" angle="58" focus="100%" type="gradient">
                      <o:fill v:ext="view" type="gradientUnscaled"/>
                    </v:fill>
                    <v:stroke joinstyle="miter"/>
                    <v:formulas/>
                    <v:path arrowok="t" o:connecttype="custom" o:connectlocs="0,0;7557770,0;7557770,1516506;0,2324100;0,0" o:connectangles="0,0,0,0,0" textboxrect="0,0,7738110,2906395"/>
                    <v:textbox>
                      <w:txbxContent>
                        <w:p w14:paraId="0539B22B" w14:textId="77777777" w:rsidR="00B709AA" w:rsidRDefault="00B709AA" w:rsidP="00026C4D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sdt>
          <w:sdtPr>
            <w:rPr>
              <w:rFonts w:ascii="Times New Roman" w:hAnsi="Times New Roman"/>
              <w:sz w:val="28"/>
            </w:rPr>
            <w:id w:val="-1041668886"/>
            <w:docPartObj>
              <w:docPartGallery w:val="Cover Pages"/>
              <w:docPartUnique/>
            </w:docPartObj>
          </w:sdtPr>
          <w:sdtEndPr>
            <w:rPr>
              <w:sz w:val="24"/>
            </w:rPr>
          </w:sdtEndPr>
          <w:sdtContent>
            <w:p w14:paraId="47CF940C" w14:textId="1D386809" w:rsidR="00C92043" w:rsidRPr="000E2E7B" w:rsidRDefault="00C92043" w:rsidP="00C92043">
              <w:pPr>
                <w:pStyle w:val="NoSpacing"/>
                <w:rPr>
                  <w:rFonts w:eastAsia="Times New Roman" w:cs="Times New Roman"/>
                  <w:sz w:val="2"/>
                  <w:szCs w:val="24"/>
                  <w:lang w:eastAsia="en-IN" w:bidi="hi-IN"/>
                </w:rPr>
              </w:pPr>
              <w:r w:rsidRPr="000E2E7B">
                <w:rPr>
                  <w:rFonts w:ascii="Arial" w:eastAsiaTheme="minorEastAsia" w:hAnsi="Arial" w:cs="Arial"/>
                  <w:b/>
                  <w:bCs/>
                  <w:noProof/>
                  <w:sz w:val="36"/>
                  <w:szCs w:val="36"/>
                  <w:lang w:val="en-US"/>
                </w:rPr>
                <w:drawing>
                  <wp:anchor distT="0" distB="0" distL="114300" distR="114300" simplePos="0" relativeHeight="251661312" behindDoc="0" locked="0" layoutInCell="1" allowOverlap="1" wp14:anchorId="39CD38D2" wp14:editId="11099E98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7150</wp:posOffset>
                    </wp:positionV>
                    <wp:extent cx="6096635" cy="1398270"/>
                    <wp:effectExtent l="57150" t="57150" r="113665" b="125730"/>
                    <wp:wrapThrough wrapText="bothSides">
                      <wp:wrapPolygon edited="0">
                        <wp:start x="405" y="-883"/>
                        <wp:lineTo x="-202" y="-294"/>
                        <wp:lineTo x="-202" y="20305"/>
                        <wp:lineTo x="540" y="23248"/>
                        <wp:lineTo x="21193" y="23248"/>
                        <wp:lineTo x="21260" y="22659"/>
                        <wp:lineTo x="21935" y="18834"/>
                        <wp:lineTo x="21935" y="4120"/>
                        <wp:lineTo x="21395" y="-294"/>
                        <wp:lineTo x="21328" y="-883"/>
                        <wp:lineTo x="405" y="-883"/>
                      </wp:wrapPolygon>
                    </wp:wrapThrough>
                    <wp:docPr id="25" name="Picture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96635" cy="139827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ln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</a:ln>
                            <a:effectLst>
                              <a:outerShdw blurRad="50800" dist="38100" dir="2700000" algn="t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  <a:scene3d>
                              <a:camera prst="orthographicFront"/>
                              <a:lightRig rig="contrasting" dir="t">
                                <a:rot lat="0" lon="0" rev="4200000"/>
                              </a:lightRig>
                            </a:scene3d>
                            <a:sp3d prstMaterial="plastic">
                              <a:bevelT w="381000" h="114300" prst="relaxedInset"/>
                              <a:contourClr>
                                <a:srgbClr val="969696"/>
                              </a:contourClr>
                            </a:sp3d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  <w:sdt>
              <w:sdtPr>
                <w:rPr>
                  <w:lang w:eastAsia="en-IN" w:bidi="hi-IN"/>
                </w:rPr>
                <w:id w:val="-1706091819"/>
                <w:docPartObj>
                  <w:docPartGallery w:val="Cover Pages"/>
                  <w:docPartUnique/>
                </w:docPartObj>
              </w:sdtPr>
              <w:sdtEndPr>
                <w:rPr>
                  <w:color w:val="4472C4" w:themeColor="accent1"/>
                  <w:sz w:val="32"/>
                  <w:szCs w:val="32"/>
                </w:rPr>
              </w:sdtEndPr>
              <w:sdtContent>
                <w:p w14:paraId="3E83584A" w14:textId="77777777" w:rsidR="00AF2D4D" w:rsidRPr="000E2E7B" w:rsidRDefault="00AF2D4D" w:rsidP="00AF2D4D">
                  <w:pPr>
                    <w:spacing w:after="0"/>
                    <w:rPr>
                      <w:rFonts w:asciiTheme="minorHAnsi" w:eastAsiaTheme="minorEastAsia" w:hAnsiTheme="minorHAnsi"/>
                      <w:sz w:val="2"/>
                      <w:lang w:val="en-US"/>
                    </w:rPr>
                  </w:pPr>
                </w:p>
                <w:p w14:paraId="4FDEE13A" w14:textId="77777777" w:rsidR="00AF2D4D" w:rsidRPr="00B15619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Eras Demi ITC" w:eastAsia="Times New Roman" w:hAnsi="Eras Demi ITC" w:cs="Arial"/>
                      <w:sz w:val="72"/>
                      <w:szCs w:val="72"/>
                      <w:lang w:eastAsia="en-IN" w:bidi="hi-IN"/>
                    </w:rPr>
                  </w:pPr>
                </w:p>
                <w:p w14:paraId="34735FD0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Data Warehousing &amp; Mining Lab</w:t>
                  </w:r>
                </w:p>
                <w:p w14:paraId="492F7E10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Assignment</w:t>
                  </w:r>
                </w:p>
                <w:p w14:paraId="3E03FAF0" w14:textId="404350CD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 xml:space="preserve">Lab - </w:t>
                  </w:r>
                  <w:r w:rsidR="00D70359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7</w:t>
                  </w:r>
                </w:p>
                <w:p w14:paraId="39BE9BD6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Sub Code: CSE-</w:t>
                  </w:r>
                  <w:r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326</w:t>
                  </w:r>
                </w:p>
                <w:p w14:paraId="606D21A1" w14:textId="1159A926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Date:</w:t>
                  </w:r>
                  <w:r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 xml:space="preserve"> </w:t>
                  </w:r>
                  <w:r w:rsidR="008A0D4B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30-03-2022</w:t>
                  </w:r>
                </w:p>
                <w:p w14:paraId="55B002DE" w14:textId="77777777" w:rsidR="00AF2D4D" w:rsidRPr="00AF2B04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10"/>
                      <w:szCs w:val="10"/>
                      <w:lang w:eastAsia="en-IN" w:bidi="hi-IN"/>
                    </w:rPr>
                  </w:pPr>
                </w:p>
                <w:p w14:paraId="5C6ACF45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089E74FE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41FAEF78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52C1951A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  <w:t>Vivek Kumar Ahirwar</w:t>
                  </w:r>
                </w:p>
                <w:p w14:paraId="6781DD5C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191112419</w:t>
                  </w:r>
                </w:p>
                <w:p w14:paraId="7C16073B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CSE - 3</w:t>
                  </w:r>
                </w:p>
                <w:p w14:paraId="74206974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1A7A6D45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65BEB9B8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60E7B6E3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Department</w:t>
                  </w:r>
                  <w:r w:rsidRPr="00BE5283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:</w:t>
                  </w:r>
                </w:p>
                <w:p w14:paraId="346003A6" w14:textId="77777777" w:rsidR="00AF2D4D" w:rsidRPr="000E2E7B" w:rsidRDefault="00AF2D4D" w:rsidP="00AF2D4D">
                  <w:pPr>
                    <w:spacing w:after="0" w:line="360" w:lineRule="auto"/>
                    <w:jc w:val="center"/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  <w:t>Computer Science and Engineering</w:t>
                  </w:r>
                </w:p>
                <w:p w14:paraId="43DD7D86" w14:textId="6278C155" w:rsidR="00C92043" w:rsidRPr="000E2E7B" w:rsidRDefault="001B7DE5" w:rsidP="00AF2D4D">
                  <w:pPr>
                    <w:rPr>
                      <w:sz w:val="44"/>
                      <w:szCs w:val="44"/>
                      <w:lang w:eastAsia="en-IN" w:bidi="hi-IN"/>
                    </w:rPr>
                  </w:pPr>
                  <w:r w:rsidRPr="000E2E7B">
                    <w:rPr>
                      <w:rFonts w:ascii="Microsoft Sans Serif" w:eastAsia="MS Mincho" w:hAnsi="Microsoft Sans Serif" w:cs="Mangal"/>
                      <w:noProof/>
                      <w:lang w:val="en-US" w:eastAsia="en-IN" w:bidi="hi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1" locked="0" layoutInCell="1" allowOverlap="1" wp14:anchorId="3915D994" wp14:editId="573BD3B6">
                            <wp:simplePos x="0" y="0"/>
                            <wp:positionH relativeFrom="page">
                              <wp:posOffset>-30480</wp:posOffset>
                            </wp:positionH>
                            <wp:positionV relativeFrom="bottomMargin">
                              <wp:posOffset>-482600</wp:posOffset>
                            </wp:positionV>
                            <wp:extent cx="7786370" cy="2354580"/>
                            <wp:effectExtent l="0" t="0" r="5080" b="7620"/>
                            <wp:wrapNone/>
                            <wp:docPr id="24" name="Freeform: Shape 24" descr="Green gradient in rectangle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 flipV="1">
                                      <a:off x="0" y="0"/>
                                      <a:ext cx="7786370" cy="2354580"/>
                                    </a:xfrm>
                                    <a:custGeom>
                                      <a:avLst/>
                                      <a:gdLst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2906395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1896461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738110" h="2906395">
                                          <a:moveTo>
                                            <a:pt x="0" y="0"/>
                                          </a:moveTo>
                                          <a:lnTo>
                                            <a:pt x="7738110" y="0"/>
                                          </a:lnTo>
                                          <a:lnTo>
                                            <a:pt x="7738110" y="1896461"/>
                                          </a:lnTo>
                                          <a:lnTo>
                                            <a:pt x="0" y="2906395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gradFill flip="none" rotWithShape="1">
                                      <a:gsLst>
                                        <a:gs pos="0">
                                          <a:srgbClr val="2F8E5F">
                                            <a:lumMod val="40000"/>
                                            <a:lumOff val="60000"/>
                                          </a:srgbClr>
                                        </a:gs>
                                        <a:gs pos="100000">
                                          <a:srgbClr val="4EB3CF">
                                            <a:lumMod val="100000"/>
                                          </a:srgbClr>
                                        </a:gs>
                                      </a:gsLst>
                                      <a:lin ang="1920000" scaled="0"/>
                                      <a:tileRect/>
                                    </a:gradFill>
                                    <a:ln w="25400" cap="flat" cmpd="sng" algn="ctr">
                                      <a:noFill/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174C5A9" w14:textId="77777777" w:rsidR="00B709AA" w:rsidRDefault="00B709AA" w:rsidP="00026C4D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915D994" id="Freeform: Shape 24" o:spid="_x0000_s1027" alt="Green gradient in rectangle" style="position:absolute;left:0;text-align:left;margin-left:-2.4pt;margin-top:-38pt;width:613.1pt;height:185.4pt;flip:x y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" adj="-11796480,,5400" path="m,l7738110,r,1896461l,2906395,,xe" fillcolor="#9fdfbf" stroked="f" strokeweight="2pt">
                            <v:fill color2="#4eb3cf" rotate="t" angle="58" focus="100%" type="gradient">
                              <o:fill v:ext="view" type="gradientUnscaled"/>
                            </v:fill>
                            <v:stroke joinstyle="miter"/>
                            <v:formulas/>
                            <v:path arrowok="t" o:connecttype="custom" o:connectlocs="0,0;7786370,0;7786370,1536394;0,2354580;0,0" o:connectangles="0,0,0,0,0" textboxrect="0,0,7738110,2906395"/>
                            <v:textbox>
                              <w:txbxContent>
                                <w:p w14:paraId="1174C5A9" w14:textId="77777777" w:rsidR="00B709AA" w:rsidRDefault="00B709AA" w:rsidP="00026C4D"/>
                              </w:txbxContent>
                            </v:textbox>
                            <w10:wrap anchorx="page" anchory="margin"/>
                          </v:shape>
                        </w:pict>
                      </mc:Fallback>
                    </mc:AlternateContent>
                  </w:r>
                </w:p>
              </w:sdtContent>
            </w:sdt>
            <w:p w14:paraId="6F7C222A" w14:textId="704387EC" w:rsidR="00185343" w:rsidRDefault="00185343" w:rsidP="00026C4D"/>
            <w:p w14:paraId="13055FC5" w14:textId="77777777" w:rsidR="00185343" w:rsidRDefault="00185343" w:rsidP="00026C4D"/>
            <w:p w14:paraId="06F34FA0" w14:textId="77777777" w:rsidR="00185343" w:rsidRDefault="00185343" w:rsidP="00026C4D"/>
            <w:p w14:paraId="72720F3E" w14:textId="77777777" w:rsidR="00185343" w:rsidRDefault="00185343" w:rsidP="00026C4D"/>
            <w:p w14:paraId="25A5C7EE" w14:textId="3F426D90" w:rsidR="00C92043" w:rsidRPr="00C92043" w:rsidRDefault="00236FC6" w:rsidP="00026C4D"/>
          </w:sdtContent>
        </w:sdt>
      </w:sdtContent>
    </w:sdt>
    <w:sdt>
      <w:sdtPr>
        <w:rPr>
          <w:rFonts w:cs="Times New Roman"/>
        </w:rPr>
        <w:id w:val="-7235154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7300422" w14:textId="699C20DE" w:rsidR="001B2F79" w:rsidRPr="002F5D6B" w:rsidRDefault="001B2F79" w:rsidP="00026C4D">
          <w:pPr>
            <w:rPr>
              <w:rStyle w:val="TitleChar"/>
              <w:rFonts w:ascii="Times New Roman" w:hAnsi="Times New Roman" w:cs="Times New Roman"/>
            </w:rPr>
          </w:pPr>
          <w:r w:rsidRPr="002F5D6B">
            <w:rPr>
              <w:rStyle w:val="TitleChar"/>
              <w:rFonts w:ascii="Times New Roman" w:hAnsi="Times New Roman" w:cs="Times New Roman"/>
            </w:rPr>
            <w:t>Contents</w:t>
          </w:r>
        </w:p>
        <w:p w14:paraId="2A205CC2" w14:textId="17C2715B" w:rsidR="002F5D6B" w:rsidRPr="002F5D6B" w:rsidRDefault="00D6042E">
          <w:pPr>
            <w:pStyle w:val="TOC1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r w:rsidRPr="002F5D6B">
            <w:rPr>
              <w:rFonts w:cs="Times New Roman"/>
            </w:rPr>
            <w:fldChar w:fldCharType="begin"/>
          </w:r>
          <w:r w:rsidRPr="002F5D6B">
            <w:rPr>
              <w:rFonts w:cs="Times New Roman"/>
            </w:rPr>
            <w:instrText xml:space="preserve"> TOC \o "1-4" \h \z \u </w:instrText>
          </w:r>
          <w:r w:rsidRPr="002F5D6B">
            <w:rPr>
              <w:rFonts w:cs="Times New Roman"/>
            </w:rPr>
            <w:fldChar w:fldCharType="separate"/>
          </w:r>
          <w:hyperlink w:anchor="_Toc99661885" w:history="1">
            <w:r w:rsidR="002F5D6B" w:rsidRPr="002F5D6B">
              <w:rPr>
                <w:rStyle w:val="Hyperlink"/>
                <w:rFonts w:cs="Times New Roman"/>
                <w:noProof/>
              </w:rPr>
              <w:t>A.</w:t>
            </w:r>
            <w:r w:rsidR="002F5D6B"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="002F5D6B" w:rsidRPr="002F5D6B">
              <w:rPr>
                <w:rStyle w:val="Hyperlink"/>
                <w:rFonts w:cs="Times New Roman"/>
                <w:noProof/>
              </w:rPr>
              <w:t>Perform Association mining using Apriori algorithm with WEKA tool.</w:t>
            </w:r>
            <w:r w:rsidR="002F5D6B" w:rsidRPr="002F5D6B">
              <w:rPr>
                <w:rFonts w:cs="Times New Roman"/>
                <w:noProof/>
                <w:webHidden/>
              </w:rPr>
              <w:tab/>
            </w:r>
            <w:r w:rsidR="002F5D6B" w:rsidRPr="002F5D6B">
              <w:rPr>
                <w:rFonts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cs="Times New Roman"/>
                <w:noProof/>
                <w:webHidden/>
              </w:rPr>
              <w:instrText xml:space="preserve"> PAGEREF _Toc99661885 \h </w:instrText>
            </w:r>
            <w:r w:rsidR="002F5D6B" w:rsidRPr="002F5D6B">
              <w:rPr>
                <w:rFonts w:cs="Times New Roman"/>
                <w:noProof/>
                <w:webHidden/>
              </w:rPr>
            </w:r>
            <w:r w:rsidR="002F5D6B" w:rsidRPr="002F5D6B">
              <w:rPr>
                <w:rFonts w:cs="Times New Roman"/>
                <w:noProof/>
                <w:webHidden/>
              </w:rPr>
              <w:fldChar w:fldCharType="separate"/>
            </w:r>
            <w:r w:rsidR="009F178B">
              <w:rPr>
                <w:rFonts w:cs="Times New Roman"/>
                <w:noProof/>
                <w:webHidden/>
              </w:rPr>
              <w:t>2</w:t>
            </w:r>
            <w:r w:rsidR="002F5D6B"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6933FAA" w14:textId="7EC2480A" w:rsidR="002F5D6B" w:rsidRPr="002F5D6B" w:rsidRDefault="002F5D6B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6" w:history="1">
            <w:r w:rsidRPr="002F5D6B">
              <w:rPr>
                <w:rStyle w:val="Hyperlink"/>
                <w:rFonts w:cs="Times New Roman"/>
                <w:noProof/>
              </w:rPr>
              <w:t>i.</w:t>
            </w:r>
            <w:r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Pr="002F5D6B">
              <w:rPr>
                <w:rStyle w:val="Hyperlink"/>
                <w:rFonts w:cs="Times New Roman"/>
                <w:noProof/>
              </w:rPr>
              <w:t>Download and install weka</w:t>
            </w:r>
            <w:r w:rsidRPr="002F5D6B">
              <w:rPr>
                <w:rFonts w:cs="Times New Roman"/>
                <w:noProof/>
                <w:webHidden/>
              </w:rPr>
              <w:tab/>
            </w:r>
            <w:r w:rsidRPr="002F5D6B">
              <w:rPr>
                <w:rFonts w:cs="Times New Roman"/>
                <w:noProof/>
                <w:webHidden/>
              </w:rPr>
              <w:fldChar w:fldCharType="begin"/>
            </w:r>
            <w:r w:rsidRPr="002F5D6B">
              <w:rPr>
                <w:rFonts w:cs="Times New Roman"/>
                <w:noProof/>
                <w:webHidden/>
              </w:rPr>
              <w:instrText xml:space="preserve"> PAGEREF _Toc99661886 \h </w:instrText>
            </w:r>
            <w:r w:rsidRPr="002F5D6B">
              <w:rPr>
                <w:rFonts w:cs="Times New Roman"/>
                <w:noProof/>
                <w:webHidden/>
              </w:rPr>
            </w:r>
            <w:r w:rsidRPr="002F5D6B">
              <w:rPr>
                <w:rFonts w:cs="Times New Roman"/>
                <w:noProof/>
                <w:webHidden/>
              </w:rPr>
              <w:fldChar w:fldCharType="separate"/>
            </w:r>
            <w:r w:rsidR="009F178B">
              <w:rPr>
                <w:rFonts w:cs="Times New Roman"/>
                <w:noProof/>
                <w:webHidden/>
              </w:rPr>
              <w:t>2</w:t>
            </w:r>
            <w:r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9FE37A5" w14:textId="42B01D7E" w:rsidR="002F5D6B" w:rsidRPr="002F5D6B" w:rsidRDefault="002F5D6B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7" w:history="1">
            <w:r w:rsidRPr="002F5D6B">
              <w:rPr>
                <w:rStyle w:val="Hyperlink"/>
                <w:rFonts w:cs="Times New Roman"/>
                <w:noProof/>
              </w:rPr>
              <w:t>ii.</w:t>
            </w:r>
            <w:r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Pr="002F5D6B">
              <w:rPr>
                <w:rStyle w:val="Hyperlink"/>
                <w:rFonts w:cs="Times New Roman"/>
                <w:noProof/>
              </w:rPr>
              <w:t>Open WEKA explorer</w:t>
            </w:r>
            <w:r w:rsidRPr="002F5D6B">
              <w:rPr>
                <w:rFonts w:cs="Times New Roman"/>
                <w:noProof/>
                <w:webHidden/>
              </w:rPr>
              <w:tab/>
            </w:r>
            <w:r w:rsidRPr="002F5D6B">
              <w:rPr>
                <w:rFonts w:cs="Times New Roman"/>
                <w:noProof/>
                <w:webHidden/>
              </w:rPr>
              <w:fldChar w:fldCharType="begin"/>
            </w:r>
            <w:r w:rsidRPr="002F5D6B">
              <w:rPr>
                <w:rFonts w:cs="Times New Roman"/>
                <w:noProof/>
                <w:webHidden/>
              </w:rPr>
              <w:instrText xml:space="preserve"> PAGEREF _Toc99661887 \h </w:instrText>
            </w:r>
            <w:r w:rsidRPr="002F5D6B">
              <w:rPr>
                <w:rFonts w:cs="Times New Roman"/>
                <w:noProof/>
                <w:webHidden/>
              </w:rPr>
            </w:r>
            <w:r w:rsidRPr="002F5D6B">
              <w:rPr>
                <w:rFonts w:cs="Times New Roman"/>
                <w:noProof/>
                <w:webHidden/>
              </w:rPr>
              <w:fldChar w:fldCharType="separate"/>
            </w:r>
            <w:r w:rsidR="009F178B">
              <w:rPr>
                <w:rFonts w:cs="Times New Roman"/>
                <w:noProof/>
                <w:webHidden/>
              </w:rPr>
              <w:t>2</w:t>
            </w:r>
            <w:r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8A99B72" w14:textId="2E00A506" w:rsidR="002F5D6B" w:rsidRPr="002F5D6B" w:rsidRDefault="002F5D6B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8" w:history="1">
            <w:r w:rsidRPr="002F5D6B">
              <w:rPr>
                <w:rStyle w:val="Hyperlink"/>
                <w:rFonts w:cs="Times New Roman"/>
                <w:noProof/>
              </w:rPr>
              <w:t>iii.</w:t>
            </w:r>
            <w:r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Pr="002F5D6B">
              <w:rPr>
                <w:rStyle w:val="Hyperlink"/>
                <w:rFonts w:cs="Times New Roman"/>
                <w:noProof/>
              </w:rPr>
              <w:t>Upload the dataset to apply the apriori algorithm</w:t>
            </w:r>
            <w:r w:rsidRPr="002F5D6B">
              <w:rPr>
                <w:rFonts w:cs="Times New Roman"/>
                <w:noProof/>
                <w:webHidden/>
              </w:rPr>
              <w:tab/>
            </w:r>
            <w:r w:rsidRPr="002F5D6B">
              <w:rPr>
                <w:rFonts w:cs="Times New Roman"/>
                <w:noProof/>
                <w:webHidden/>
              </w:rPr>
              <w:fldChar w:fldCharType="begin"/>
            </w:r>
            <w:r w:rsidRPr="002F5D6B">
              <w:rPr>
                <w:rFonts w:cs="Times New Roman"/>
                <w:noProof/>
                <w:webHidden/>
              </w:rPr>
              <w:instrText xml:space="preserve"> PAGEREF _Toc99661888 \h </w:instrText>
            </w:r>
            <w:r w:rsidRPr="002F5D6B">
              <w:rPr>
                <w:rFonts w:cs="Times New Roman"/>
                <w:noProof/>
                <w:webHidden/>
              </w:rPr>
            </w:r>
            <w:r w:rsidRPr="002F5D6B">
              <w:rPr>
                <w:rFonts w:cs="Times New Roman"/>
                <w:noProof/>
                <w:webHidden/>
              </w:rPr>
              <w:fldChar w:fldCharType="separate"/>
            </w:r>
            <w:r w:rsidR="009F178B">
              <w:rPr>
                <w:rFonts w:cs="Times New Roman"/>
                <w:noProof/>
                <w:webHidden/>
              </w:rPr>
              <w:t>3</w:t>
            </w:r>
            <w:r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DBD2A78" w14:textId="2833144A" w:rsidR="002F5D6B" w:rsidRPr="002F5D6B" w:rsidRDefault="002F5D6B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9" w:history="1">
            <w:r w:rsidRPr="002F5D6B">
              <w:rPr>
                <w:rStyle w:val="Hyperlink"/>
                <w:rFonts w:cs="Times New Roman"/>
                <w:noProof/>
              </w:rPr>
              <w:t>iv.</w:t>
            </w:r>
            <w:r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Pr="002F5D6B">
              <w:rPr>
                <w:rStyle w:val="Hyperlink"/>
                <w:rFonts w:cs="Times New Roman"/>
                <w:noProof/>
              </w:rPr>
              <w:t>Set different parameter values for Apriori and anaylse the results</w:t>
            </w:r>
            <w:r w:rsidRPr="002F5D6B">
              <w:rPr>
                <w:rFonts w:cs="Times New Roman"/>
                <w:noProof/>
                <w:webHidden/>
              </w:rPr>
              <w:tab/>
            </w:r>
            <w:r w:rsidRPr="002F5D6B">
              <w:rPr>
                <w:rFonts w:cs="Times New Roman"/>
                <w:noProof/>
                <w:webHidden/>
              </w:rPr>
              <w:fldChar w:fldCharType="begin"/>
            </w:r>
            <w:r w:rsidRPr="002F5D6B">
              <w:rPr>
                <w:rFonts w:cs="Times New Roman"/>
                <w:noProof/>
                <w:webHidden/>
              </w:rPr>
              <w:instrText xml:space="preserve"> PAGEREF _Toc99661889 \h </w:instrText>
            </w:r>
            <w:r w:rsidRPr="002F5D6B">
              <w:rPr>
                <w:rFonts w:cs="Times New Roman"/>
                <w:noProof/>
                <w:webHidden/>
              </w:rPr>
            </w:r>
            <w:r w:rsidRPr="002F5D6B">
              <w:rPr>
                <w:rFonts w:cs="Times New Roman"/>
                <w:noProof/>
                <w:webHidden/>
              </w:rPr>
              <w:fldChar w:fldCharType="separate"/>
            </w:r>
            <w:r w:rsidR="009F178B">
              <w:rPr>
                <w:rFonts w:cs="Times New Roman"/>
                <w:noProof/>
                <w:webHidden/>
              </w:rPr>
              <w:t>4</w:t>
            </w:r>
            <w:r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D13376D" w14:textId="307C4459" w:rsidR="002F5D6B" w:rsidRPr="002F5D6B" w:rsidRDefault="002F5D6B" w:rsidP="002F5D6B">
          <w:pPr>
            <w:pStyle w:val="TOC4"/>
            <w:numPr>
              <w:ilvl w:val="0"/>
              <w:numId w:val="37"/>
            </w:numPr>
            <w:tabs>
              <w:tab w:val="left" w:pos="1100"/>
              <w:tab w:val="right" w:leader="dot" w:pos="10456"/>
            </w:tabs>
            <w:rPr>
              <w:rFonts w:ascii="Times New Roman" w:hAnsi="Times New Roman" w:cs="Times New Roman"/>
              <w:noProof/>
              <w:szCs w:val="20"/>
              <w:lang w:bidi="hi-IN"/>
            </w:rPr>
          </w:pPr>
          <w:hyperlink w:anchor="_Toc99661890" w:history="1">
            <w:r w:rsidRPr="002F5D6B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Support = 0.15, Confidence = 0.9</w: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instrText xml:space="preserve"> PAGEREF _Toc99661890 \h </w:instrTex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F178B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4237C7" w14:textId="6173C98D" w:rsidR="002F5D6B" w:rsidRPr="002F5D6B" w:rsidRDefault="002F5D6B" w:rsidP="002F5D6B">
          <w:pPr>
            <w:pStyle w:val="TOC4"/>
            <w:numPr>
              <w:ilvl w:val="0"/>
              <w:numId w:val="37"/>
            </w:numPr>
            <w:tabs>
              <w:tab w:val="left" w:pos="1100"/>
              <w:tab w:val="right" w:leader="dot" w:pos="10456"/>
            </w:tabs>
            <w:rPr>
              <w:rFonts w:ascii="Times New Roman" w:hAnsi="Times New Roman" w:cs="Times New Roman"/>
              <w:noProof/>
              <w:szCs w:val="20"/>
              <w:lang w:bidi="hi-IN"/>
            </w:rPr>
          </w:pPr>
          <w:hyperlink w:anchor="_Toc99661891" w:history="1">
            <w:r w:rsidRPr="002F5D6B">
              <w:rPr>
                <w:rStyle w:val="Hyperlink"/>
                <w:rFonts w:ascii="Times New Roman" w:hAnsi="Times New Roman" w:cs="Times New Roman"/>
                <w:noProof/>
              </w:rPr>
              <w:t>Support = 0.3, Confidence = 0.8</w: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instrText xml:space="preserve"> PAGEREF _Toc99661891 \h </w:instrTex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F178B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628556" w14:textId="7CF93DCD" w:rsidR="002F5D6B" w:rsidRPr="002F5D6B" w:rsidRDefault="002F5D6B" w:rsidP="002F5D6B">
          <w:pPr>
            <w:pStyle w:val="TOC4"/>
            <w:numPr>
              <w:ilvl w:val="0"/>
              <w:numId w:val="37"/>
            </w:numPr>
            <w:tabs>
              <w:tab w:val="left" w:pos="1100"/>
              <w:tab w:val="right" w:leader="dot" w:pos="10456"/>
            </w:tabs>
            <w:rPr>
              <w:rFonts w:ascii="Times New Roman" w:hAnsi="Times New Roman" w:cs="Times New Roman"/>
              <w:noProof/>
              <w:szCs w:val="20"/>
              <w:lang w:bidi="hi-IN"/>
            </w:rPr>
          </w:pPr>
          <w:hyperlink w:anchor="_Toc99661892" w:history="1">
            <w:r w:rsidRPr="002F5D6B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Support = 0.4, Confidence = 0.6</w: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instrText xml:space="preserve"> PAGEREF _Toc99661892 \h </w:instrTex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F178B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2F5D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340E73" w14:textId="76A22F59" w:rsidR="001B2F79" w:rsidRPr="00A1015C" w:rsidRDefault="00D6042E" w:rsidP="00026C4D">
          <w:r w:rsidRPr="002F5D6B">
            <w:rPr>
              <w:rFonts w:cs="Times New Roman"/>
            </w:rPr>
            <w:fldChar w:fldCharType="end"/>
          </w:r>
        </w:p>
      </w:sdtContent>
    </w:sdt>
    <w:p w14:paraId="6C99F4FD" w14:textId="77777777" w:rsidR="001465DA" w:rsidRDefault="001465DA" w:rsidP="00026C4D">
      <w:pPr>
        <w:rPr>
          <w:lang w:val="en-US"/>
        </w:rPr>
      </w:pPr>
    </w:p>
    <w:p w14:paraId="01FDE691" w14:textId="77777777" w:rsidR="001465DA" w:rsidRDefault="001465DA" w:rsidP="00026C4D">
      <w:pPr>
        <w:rPr>
          <w:lang w:val="en-US"/>
        </w:rPr>
      </w:pPr>
    </w:p>
    <w:p w14:paraId="055E0FB8" w14:textId="77777777" w:rsidR="001465DA" w:rsidRDefault="001465DA" w:rsidP="00026C4D">
      <w:pPr>
        <w:rPr>
          <w:lang w:val="en-US"/>
        </w:rPr>
      </w:pPr>
    </w:p>
    <w:p w14:paraId="4939D0EC" w14:textId="77777777" w:rsidR="001465DA" w:rsidRDefault="001465DA" w:rsidP="00026C4D">
      <w:pPr>
        <w:rPr>
          <w:lang w:val="en-US"/>
        </w:rPr>
      </w:pPr>
    </w:p>
    <w:p w14:paraId="007D4750" w14:textId="77777777" w:rsidR="001465DA" w:rsidRDefault="001465DA" w:rsidP="00026C4D">
      <w:pPr>
        <w:rPr>
          <w:lang w:val="en-US"/>
        </w:rPr>
      </w:pPr>
    </w:p>
    <w:p w14:paraId="65674F74" w14:textId="478E0DA1" w:rsidR="006C5376" w:rsidRDefault="006C5376" w:rsidP="00AF2D4D">
      <w:pPr>
        <w:pStyle w:val="Heading1"/>
        <w:numPr>
          <w:ilvl w:val="0"/>
          <w:numId w:val="0"/>
        </w:numPr>
      </w:pPr>
    </w:p>
    <w:p w14:paraId="2FADAEAF" w14:textId="35133735" w:rsidR="00AF2D4D" w:rsidRDefault="00AF2D4D" w:rsidP="00AF2D4D">
      <w:pPr>
        <w:rPr>
          <w:lang w:val="en-GB"/>
        </w:rPr>
      </w:pPr>
    </w:p>
    <w:p w14:paraId="3D39B89B" w14:textId="6A6BEFAB" w:rsidR="00AF2D4D" w:rsidRDefault="00AF2D4D" w:rsidP="00AF2D4D">
      <w:pPr>
        <w:rPr>
          <w:lang w:val="en-GB"/>
        </w:rPr>
      </w:pPr>
    </w:p>
    <w:p w14:paraId="49D65966" w14:textId="3F307592" w:rsidR="00AF2D4D" w:rsidRDefault="00AF2D4D" w:rsidP="00AF2D4D">
      <w:pPr>
        <w:rPr>
          <w:lang w:val="en-GB"/>
        </w:rPr>
      </w:pPr>
    </w:p>
    <w:p w14:paraId="411B41DF" w14:textId="4DBAEE10" w:rsidR="00AF2D4D" w:rsidRDefault="00AF2D4D" w:rsidP="00AF2D4D">
      <w:pPr>
        <w:rPr>
          <w:lang w:val="en-GB"/>
        </w:rPr>
      </w:pPr>
    </w:p>
    <w:p w14:paraId="174BC4CA" w14:textId="50C93F37" w:rsidR="00AF2D4D" w:rsidRDefault="00AF2D4D" w:rsidP="00AF2D4D">
      <w:pPr>
        <w:rPr>
          <w:lang w:val="en-GB"/>
        </w:rPr>
      </w:pPr>
    </w:p>
    <w:p w14:paraId="538B05E8" w14:textId="176E88D3" w:rsidR="00AF2D4D" w:rsidRDefault="00AF2D4D" w:rsidP="00AF2D4D">
      <w:pPr>
        <w:rPr>
          <w:lang w:val="en-GB"/>
        </w:rPr>
      </w:pPr>
    </w:p>
    <w:p w14:paraId="0683BD94" w14:textId="070C8FB7" w:rsidR="00AF2D4D" w:rsidRDefault="00AF2D4D" w:rsidP="00AF2D4D">
      <w:pPr>
        <w:rPr>
          <w:lang w:val="en-GB"/>
        </w:rPr>
      </w:pPr>
    </w:p>
    <w:p w14:paraId="07F214C2" w14:textId="6D130F92" w:rsidR="00AF2D4D" w:rsidRDefault="00AF2D4D" w:rsidP="00AF2D4D">
      <w:pPr>
        <w:rPr>
          <w:lang w:val="en-GB"/>
        </w:rPr>
      </w:pPr>
    </w:p>
    <w:p w14:paraId="0F493D9E" w14:textId="07CD8755" w:rsidR="00AF2D4D" w:rsidRDefault="00AF2D4D" w:rsidP="00AF2D4D">
      <w:pPr>
        <w:rPr>
          <w:lang w:val="en-GB"/>
        </w:rPr>
      </w:pPr>
    </w:p>
    <w:p w14:paraId="72CD6C71" w14:textId="19A833D2" w:rsidR="00AF2D4D" w:rsidRDefault="00AF2D4D" w:rsidP="00AF2D4D">
      <w:pPr>
        <w:rPr>
          <w:lang w:val="en-GB"/>
        </w:rPr>
      </w:pPr>
    </w:p>
    <w:p w14:paraId="64D8C1C0" w14:textId="6A8DC102" w:rsidR="00AF2D4D" w:rsidRDefault="00AF2D4D" w:rsidP="00AF2D4D">
      <w:pPr>
        <w:rPr>
          <w:lang w:val="en-GB"/>
        </w:rPr>
      </w:pPr>
    </w:p>
    <w:p w14:paraId="5B3256E5" w14:textId="77777777" w:rsidR="00AF2D4D" w:rsidRDefault="00AF2D4D" w:rsidP="00AF2D4D">
      <w:pPr>
        <w:rPr>
          <w:lang w:val="en-GB"/>
        </w:rPr>
      </w:pPr>
    </w:p>
    <w:p w14:paraId="44654628" w14:textId="77777777" w:rsidR="00AF2D4D" w:rsidRPr="00AF2D4D" w:rsidRDefault="00AF2D4D" w:rsidP="00AF2D4D">
      <w:pPr>
        <w:rPr>
          <w:lang w:val="en-GB"/>
        </w:rPr>
      </w:pPr>
    </w:p>
    <w:p w14:paraId="53E3001F" w14:textId="77777777" w:rsidR="00D16F5A" w:rsidRPr="00026C4D" w:rsidRDefault="00D16F5A" w:rsidP="009F178B">
      <w:pPr>
        <w:ind w:left="0"/>
        <w:rPr>
          <w:lang w:val="en-GB"/>
        </w:rPr>
      </w:pPr>
    </w:p>
    <w:p w14:paraId="4F58F1A8" w14:textId="5B37C16F" w:rsidR="00AF2D4D" w:rsidRPr="004114AA" w:rsidRDefault="00D16F5A" w:rsidP="004114AA">
      <w:pPr>
        <w:pStyle w:val="Heading1"/>
      </w:pPr>
      <w:bookmarkStart w:id="0" w:name="_Toc99661885"/>
      <w:r w:rsidRPr="00D16F5A">
        <w:lastRenderedPageBreak/>
        <w:t xml:space="preserve">Perform Association mining using </w:t>
      </w:r>
      <w:proofErr w:type="spellStart"/>
      <w:r w:rsidRPr="00D16F5A">
        <w:t>Apriori</w:t>
      </w:r>
      <w:proofErr w:type="spellEnd"/>
      <w:r w:rsidRPr="00D16F5A">
        <w:t xml:space="preserve"> algorithm with WEKA tool</w:t>
      </w:r>
      <w:r w:rsidR="00026C4D">
        <w:t>.</w:t>
      </w:r>
      <w:bookmarkEnd w:id="0"/>
      <w:r w:rsidR="00026C4D">
        <w:t xml:space="preserve"> </w:t>
      </w:r>
    </w:p>
    <w:p w14:paraId="1388F6EF" w14:textId="78552D94" w:rsidR="00026C4D" w:rsidRDefault="002E26DC" w:rsidP="00026C4D">
      <w:pPr>
        <w:pStyle w:val="Heading3"/>
      </w:pPr>
      <w:bookmarkStart w:id="1" w:name="_Toc99661886"/>
      <w:r>
        <w:t xml:space="preserve">Download and install </w:t>
      </w:r>
      <w:proofErr w:type="spellStart"/>
      <w:r>
        <w:t>weka</w:t>
      </w:r>
      <w:bookmarkEnd w:id="1"/>
      <w:proofErr w:type="spellEnd"/>
    </w:p>
    <w:p w14:paraId="76C28684" w14:textId="5AFFBA02" w:rsidR="002E26DC" w:rsidRDefault="002E26DC" w:rsidP="002E26DC">
      <w:pPr>
        <w:rPr>
          <w:lang w:val="en-US"/>
        </w:rPr>
      </w:pPr>
      <w:r>
        <w:rPr>
          <w:lang w:val="en-US"/>
        </w:rPr>
        <w:t>Link:</w:t>
      </w:r>
      <w:hyperlink r:id="rId9" w:history="1">
        <w:r w:rsidRPr="00F27492">
          <w:rPr>
            <w:rStyle w:val="Hyperlink"/>
            <w:lang w:val="en-US"/>
          </w:rPr>
          <w:t>https://sourceforge.net/projects/weka/files/weka-3-9/3.9.6/weka-3-9-6-azul-zulu-windows.exe/download?use_mirror=onboardcloud</w:t>
        </w:r>
      </w:hyperlink>
    </w:p>
    <w:p w14:paraId="71220BB7" w14:textId="77777777" w:rsidR="002E26DC" w:rsidRPr="002E26DC" w:rsidRDefault="002E26DC" w:rsidP="002E26DC">
      <w:pPr>
        <w:rPr>
          <w:lang w:val="en-US"/>
        </w:rPr>
      </w:pPr>
    </w:p>
    <w:p w14:paraId="6E6C3F2D" w14:textId="4D05C343" w:rsidR="002E26DC" w:rsidRPr="002E26DC" w:rsidRDefault="002E26DC" w:rsidP="005C20A6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7120BEEC" wp14:editId="410E3776">
            <wp:extent cx="6645910" cy="37382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76EFC" w14:textId="77777777" w:rsidR="002E26DC" w:rsidRPr="002E26DC" w:rsidRDefault="002E26DC" w:rsidP="002E26DC">
      <w:pPr>
        <w:rPr>
          <w:lang w:val="en-US"/>
        </w:rPr>
      </w:pPr>
    </w:p>
    <w:p w14:paraId="749012E3" w14:textId="18A4D399" w:rsidR="00156A29" w:rsidRDefault="00D16F5A" w:rsidP="00D16F5A">
      <w:pPr>
        <w:pStyle w:val="Heading3"/>
        <w:rPr>
          <w:noProof/>
        </w:rPr>
      </w:pPr>
      <w:bookmarkStart w:id="2" w:name="_Toc99661887"/>
      <w:r w:rsidRPr="00D16F5A">
        <w:rPr>
          <w:noProof/>
        </w:rPr>
        <w:t>Open WEKA explorer</w:t>
      </w:r>
      <w:bookmarkEnd w:id="2"/>
    </w:p>
    <w:p w14:paraId="1211DD3F" w14:textId="46C973A3" w:rsidR="00AF2D4D" w:rsidRDefault="00156A29" w:rsidP="005C20A6">
      <w:pPr>
        <w:pStyle w:val="NoSpacing"/>
        <w:jc w:val="center"/>
      </w:pPr>
      <w:r>
        <w:rPr>
          <w:noProof/>
        </w:rPr>
        <w:drawing>
          <wp:inline distT="0" distB="0" distL="0" distR="0" wp14:anchorId="2328107B" wp14:editId="5195142A">
            <wp:extent cx="5391150" cy="38705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1896" t="10702" r="54567" b="46492"/>
                    <a:stretch/>
                  </pic:blipFill>
                  <pic:spPr bwMode="auto">
                    <a:xfrm>
                      <a:off x="0" y="0"/>
                      <a:ext cx="5394561" cy="3873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60690" w14:textId="77777777" w:rsidR="00D16F5A" w:rsidRDefault="00D16F5A" w:rsidP="005C20A6">
      <w:pPr>
        <w:pStyle w:val="NoSpacing"/>
        <w:jc w:val="center"/>
      </w:pPr>
    </w:p>
    <w:p w14:paraId="37D210B7" w14:textId="084342D9" w:rsidR="00D16F5A" w:rsidRDefault="00D16F5A" w:rsidP="00D16F5A">
      <w:pPr>
        <w:pStyle w:val="Heading3"/>
      </w:pPr>
      <w:bookmarkStart w:id="3" w:name="_Toc99661888"/>
      <w:r>
        <w:t xml:space="preserve">Upload the dataset to apply the </w:t>
      </w:r>
      <w:proofErr w:type="spellStart"/>
      <w:r>
        <w:t>apriori</w:t>
      </w:r>
      <w:proofErr w:type="spellEnd"/>
      <w:r>
        <w:t xml:space="preserve"> algorithm</w:t>
      </w:r>
      <w:bookmarkEnd w:id="3"/>
    </w:p>
    <w:p w14:paraId="51931E6B" w14:textId="5278683F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7500E4CB" wp14:editId="04768928">
            <wp:extent cx="6645910" cy="37382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12DF" w14:textId="5CF4FD28" w:rsidR="00156A29" w:rsidRDefault="00156A29" w:rsidP="00156A29">
      <w:pPr>
        <w:pStyle w:val="NoSpacing"/>
      </w:pPr>
    </w:p>
    <w:p w14:paraId="3DA0D2E7" w14:textId="7A7189E6" w:rsidR="00156A29" w:rsidRDefault="00156A29" w:rsidP="00156A29">
      <w:pPr>
        <w:pStyle w:val="NoSpacing"/>
      </w:pPr>
    </w:p>
    <w:p w14:paraId="70C44299" w14:textId="176822BA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76DAF717" wp14:editId="25B926E9">
            <wp:extent cx="6645910" cy="37382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F8C7" w14:textId="77777777" w:rsidR="00D16F5A" w:rsidRDefault="00D16F5A" w:rsidP="00156A29">
      <w:pPr>
        <w:pStyle w:val="NoSpacing"/>
      </w:pPr>
    </w:p>
    <w:p w14:paraId="16CD7C70" w14:textId="61B9AE92" w:rsidR="00D16F5A" w:rsidRDefault="00D16F5A" w:rsidP="00D16F5A">
      <w:pPr>
        <w:pStyle w:val="Heading3"/>
      </w:pPr>
      <w:bookmarkStart w:id="4" w:name="_Toc99661889"/>
      <w:r w:rsidRPr="00D16F5A">
        <w:lastRenderedPageBreak/>
        <w:t xml:space="preserve">Set </w:t>
      </w:r>
      <w:r w:rsidR="00D6042E">
        <w:t xml:space="preserve">different </w:t>
      </w:r>
      <w:r w:rsidRPr="00D16F5A">
        <w:t xml:space="preserve">parameter values for </w:t>
      </w:r>
      <w:proofErr w:type="spellStart"/>
      <w:r w:rsidRPr="00D16F5A">
        <w:t>Apriori</w:t>
      </w:r>
      <w:proofErr w:type="spellEnd"/>
      <w:r w:rsidRPr="00D16F5A">
        <w:t xml:space="preserve"> </w:t>
      </w:r>
      <w:r>
        <w:t xml:space="preserve">and </w:t>
      </w:r>
      <w:proofErr w:type="spellStart"/>
      <w:r w:rsidR="00D6042E">
        <w:t>anaylse</w:t>
      </w:r>
      <w:proofErr w:type="spellEnd"/>
      <w:r w:rsidR="00D6042E">
        <w:t xml:space="preserve"> the results</w:t>
      </w:r>
      <w:bookmarkEnd w:id="4"/>
    </w:p>
    <w:p w14:paraId="1014DE64" w14:textId="1048446C" w:rsidR="00156A29" w:rsidRPr="00D16F5A" w:rsidRDefault="00D16F5A" w:rsidP="004114AA">
      <w:pPr>
        <w:pStyle w:val="Heading4"/>
        <w:rPr>
          <w:lang w:val="en-US"/>
        </w:rPr>
      </w:pPr>
      <w:bookmarkStart w:id="5" w:name="_Toc99661890"/>
      <w:r>
        <w:rPr>
          <w:lang w:val="en-US"/>
        </w:rPr>
        <w:t>Support = 0.15, Confidence = 0.9</w:t>
      </w:r>
      <w:bookmarkEnd w:id="5"/>
      <w:r>
        <w:rPr>
          <w:lang w:val="en-US"/>
        </w:rPr>
        <w:t xml:space="preserve"> </w:t>
      </w:r>
    </w:p>
    <w:p w14:paraId="3752775F" w14:textId="3A255568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0F830B7B" wp14:editId="734506DE">
            <wp:extent cx="6645910" cy="37382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E8A5" w14:textId="050493EC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07616022" wp14:editId="68C27871">
            <wp:extent cx="6645910" cy="3738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B7AFC" w14:textId="1C99DC82" w:rsidR="004114AA" w:rsidRDefault="004114AA" w:rsidP="00156A29">
      <w:pPr>
        <w:pStyle w:val="NoSpacing"/>
      </w:pPr>
    </w:p>
    <w:p w14:paraId="55AD1B3A" w14:textId="6CFA5C28" w:rsidR="004114AA" w:rsidRDefault="004114AA" w:rsidP="00156A29">
      <w:pPr>
        <w:pStyle w:val="NoSpacing"/>
      </w:pPr>
    </w:p>
    <w:p w14:paraId="5BAE4D6F" w14:textId="48DD9289" w:rsidR="004114AA" w:rsidRDefault="004114AA" w:rsidP="00156A29">
      <w:pPr>
        <w:pStyle w:val="NoSpacing"/>
      </w:pPr>
    </w:p>
    <w:p w14:paraId="774B6B3B" w14:textId="235DB1FE" w:rsidR="004114AA" w:rsidRDefault="004114AA" w:rsidP="00156A29">
      <w:pPr>
        <w:pStyle w:val="NoSpacing"/>
      </w:pPr>
    </w:p>
    <w:p w14:paraId="5C8224FA" w14:textId="07D18482" w:rsidR="004114AA" w:rsidRDefault="004114AA" w:rsidP="00156A29">
      <w:pPr>
        <w:pStyle w:val="NoSpacing"/>
      </w:pPr>
    </w:p>
    <w:p w14:paraId="0BD5221B" w14:textId="77777777" w:rsidR="004114AA" w:rsidRDefault="004114AA" w:rsidP="00156A29">
      <w:pPr>
        <w:pStyle w:val="NoSpacing"/>
      </w:pPr>
    </w:p>
    <w:p w14:paraId="78C6615F" w14:textId="77777777" w:rsidR="00AC7BB7" w:rsidRDefault="00AC7BB7" w:rsidP="00156A29">
      <w:pPr>
        <w:pStyle w:val="NoSpacing"/>
      </w:pPr>
    </w:p>
    <w:p w14:paraId="417F1CDF" w14:textId="1EB3AA97" w:rsidR="00156A29" w:rsidRDefault="00AC7BB7" w:rsidP="00156A29">
      <w:pPr>
        <w:pStyle w:val="Heading4"/>
      </w:pPr>
      <w:bookmarkStart w:id="6" w:name="_Toc99661891"/>
      <w:r>
        <w:lastRenderedPageBreak/>
        <w:t>Support = 0.</w:t>
      </w:r>
      <w:r>
        <w:t>3</w:t>
      </w:r>
      <w:r>
        <w:t>, Confidence = 0.</w:t>
      </w:r>
      <w:r>
        <w:t>8</w:t>
      </w:r>
      <w:bookmarkEnd w:id="6"/>
    </w:p>
    <w:p w14:paraId="3A462182" w14:textId="7F2C7A52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6B1F9F6F" wp14:editId="4BC080A4">
            <wp:extent cx="6645910" cy="37382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8848" w14:textId="7841DC5B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26B9BAD0" wp14:editId="14B6D59E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7D6E" w14:textId="6DA42AC9" w:rsidR="004114AA" w:rsidRDefault="004114AA" w:rsidP="00156A29">
      <w:pPr>
        <w:pStyle w:val="NoSpacing"/>
      </w:pPr>
    </w:p>
    <w:p w14:paraId="4E0A493F" w14:textId="7BA8C2D6" w:rsidR="004114AA" w:rsidRDefault="004114AA" w:rsidP="00156A29">
      <w:pPr>
        <w:pStyle w:val="NoSpacing"/>
      </w:pPr>
    </w:p>
    <w:p w14:paraId="14477A7D" w14:textId="1532D2DF" w:rsidR="004114AA" w:rsidRDefault="004114AA" w:rsidP="00156A29">
      <w:pPr>
        <w:pStyle w:val="NoSpacing"/>
      </w:pPr>
    </w:p>
    <w:p w14:paraId="59D07719" w14:textId="2D75DBDD" w:rsidR="004114AA" w:rsidRDefault="004114AA" w:rsidP="00156A29">
      <w:pPr>
        <w:pStyle w:val="NoSpacing"/>
      </w:pPr>
    </w:p>
    <w:p w14:paraId="1D8088B3" w14:textId="67090594" w:rsidR="004114AA" w:rsidRDefault="004114AA" w:rsidP="00156A29">
      <w:pPr>
        <w:pStyle w:val="NoSpacing"/>
      </w:pPr>
    </w:p>
    <w:p w14:paraId="6027F4B3" w14:textId="77E3737B" w:rsidR="004114AA" w:rsidRDefault="004114AA" w:rsidP="00156A29">
      <w:pPr>
        <w:pStyle w:val="NoSpacing"/>
      </w:pPr>
    </w:p>
    <w:p w14:paraId="6BD22A92" w14:textId="78B80AA9" w:rsidR="004114AA" w:rsidRDefault="004114AA" w:rsidP="00156A29">
      <w:pPr>
        <w:pStyle w:val="NoSpacing"/>
      </w:pPr>
    </w:p>
    <w:p w14:paraId="477DFDB0" w14:textId="477A325D" w:rsidR="004114AA" w:rsidRDefault="004114AA" w:rsidP="00156A29">
      <w:pPr>
        <w:pStyle w:val="NoSpacing"/>
      </w:pPr>
    </w:p>
    <w:p w14:paraId="35EAE311" w14:textId="77777777" w:rsidR="004114AA" w:rsidRDefault="004114AA" w:rsidP="00156A29">
      <w:pPr>
        <w:pStyle w:val="NoSpacing"/>
      </w:pPr>
    </w:p>
    <w:p w14:paraId="20E67842" w14:textId="26ECF0BD" w:rsidR="00156A29" w:rsidRDefault="004114AA" w:rsidP="00156A29">
      <w:pPr>
        <w:pStyle w:val="Heading4"/>
      </w:pPr>
      <w:bookmarkStart w:id="7" w:name="_Toc99661892"/>
      <w:r>
        <w:rPr>
          <w:lang w:val="en-US"/>
        </w:rPr>
        <w:lastRenderedPageBreak/>
        <w:t>Support = 0.</w:t>
      </w:r>
      <w:r>
        <w:rPr>
          <w:lang w:val="en-US"/>
        </w:rPr>
        <w:t>4</w:t>
      </w:r>
      <w:r>
        <w:rPr>
          <w:lang w:val="en-US"/>
        </w:rPr>
        <w:t>, Confidence = 0.</w:t>
      </w:r>
      <w:r>
        <w:rPr>
          <w:lang w:val="en-US"/>
        </w:rPr>
        <w:t>6</w:t>
      </w:r>
      <w:bookmarkEnd w:id="7"/>
    </w:p>
    <w:p w14:paraId="67FEA39A" w14:textId="4A950DFF" w:rsidR="00026C4D" w:rsidRDefault="002F4D0A" w:rsidP="002F4D0A">
      <w:pPr>
        <w:pStyle w:val="NoSpacing"/>
      </w:pPr>
      <w:r>
        <w:rPr>
          <w:noProof/>
        </w:rPr>
        <w:drawing>
          <wp:inline distT="0" distB="0" distL="0" distR="0" wp14:anchorId="19529D76" wp14:editId="5FF88321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7B76CDE" w14:textId="364D5E7E" w:rsidR="002F4D0A" w:rsidRPr="002F4D0A" w:rsidRDefault="002F4D0A" w:rsidP="002F4D0A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512ED4E0" wp14:editId="47800652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FCBFF" w14:textId="6D7E41FC" w:rsidR="00090C87" w:rsidRPr="00111C4F" w:rsidRDefault="00090C87" w:rsidP="00026C4D">
      <w:pPr>
        <w:rPr>
          <w:lang w:val="en-US"/>
        </w:rPr>
      </w:pPr>
    </w:p>
    <w:sectPr w:rsidR="00090C87" w:rsidRPr="00111C4F" w:rsidSect="003C48CD">
      <w:headerReference w:type="default" r:id="rId20"/>
      <w:pgSz w:w="11906" w:h="16838"/>
      <w:pgMar w:top="720" w:right="720" w:bottom="720" w:left="720" w:header="708" w:footer="708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DF6C6" w14:textId="77777777" w:rsidR="00236FC6" w:rsidRDefault="00236FC6" w:rsidP="00026C4D">
      <w:r>
        <w:separator/>
      </w:r>
    </w:p>
  </w:endnote>
  <w:endnote w:type="continuationSeparator" w:id="0">
    <w:p w14:paraId="16A2DEAF" w14:textId="77777777" w:rsidR="00236FC6" w:rsidRDefault="00236FC6" w:rsidP="00026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4374B" w14:textId="77777777" w:rsidR="00236FC6" w:rsidRDefault="00236FC6" w:rsidP="00026C4D">
      <w:r>
        <w:separator/>
      </w:r>
    </w:p>
  </w:footnote>
  <w:footnote w:type="continuationSeparator" w:id="0">
    <w:p w14:paraId="76A6889F" w14:textId="77777777" w:rsidR="00236FC6" w:rsidRDefault="00236FC6" w:rsidP="00026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4953559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0D7CFB" w14:textId="446C215B" w:rsidR="00B709AA" w:rsidRDefault="00B709AA" w:rsidP="008473D3">
        <w:pPr>
          <w:pStyle w:val="Header"/>
          <w:tabs>
            <w:tab w:val="clear" w:pos="9026"/>
            <w:tab w:val="right" w:pos="10466"/>
          </w:tabs>
          <w:ind w:left="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8473D3">
          <w:rPr>
            <w:color w:val="7F7F7F" w:themeColor="background1" w:themeShade="7F"/>
            <w:spacing w:val="60"/>
          </w:rPr>
          <w:t xml:space="preserve">                       </w:t>
        </w:r>
        <w:r w:rsidR="000D1066">
          <w:rPr>
            <w:color w:val="7F7F7F" w:themeColor="background1" w:themeShade="7F"/>
            <w:spacing w:val="60"/>
          </w:rPr>
          <w:tab/>
        </w:r>
        <w:r w:rsidR="000D1066">
          <w:rPr>
            <w:color w:val="7F7F7F" w:themeColor="background1" w:themeShade="7F"/>
            <w:spacing w:val="60"/>
          </w:rPr>
          <w:tab/>
        </w:r>
        <w:r w:rsidR="008473D3">
          <w:rPr>
            <w:color w:val="7F7F7F" w:themeColor="background1" w:themeShade="7F"/>
            <w:spacing w:val="60"/>
          </w:rPr>
          <w:t xml:space="preserve">     </w:t>
        </w:r>
        <w:r w:rsidR="000D1066" w:rsidRPr="000D1066">
          <w:rPr>
            <w:color w:val="7F7F7F" w:themeColor="background1" w:themeShade="7F"/>
            <w:spacing w:val="60"/>
            <w:sz w:val="16"/>
            <w:szCs w:val="12"/>
          </w:rPr>
          <w:t>191112419</w:t>
        </w:r>
      </w:p>
    </w:sdtContent>
  </w:sdt>
  <w:p w14:paraId="1A3115FA" w14:textId="77777777" w:rsidR="00B709AA" w:rsidRDefault="00B709AA" w:rsidP="00026C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FC4CAC2"/>
    <w:multiLevelType w:val="hybridMultilevel"/>
    <w:tmpl w:val="75A25FF6"/>
    <w:lvl w:ilvl="0" w:tplc="ECCAA58C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5C4DC3"/>
    <w:multiLevelType w:val="hybridMultilevel"/>
    <w:tmpl w:val="63FAC7A2"/>
    <w:lvl w:ilvl="0" w:tplc="21A66586">
      <w:start w:val="1"/>
      <w:numFmt w:val="lowerLetter"/>
      <w:lvlText w:val="%1)"/>
      <w:lvlJc w:val="left"/>
      <w:pPr>
        <w:ind w:left="1080" w:hanging="360"/>
      </w:pPr>
      <w:rPr>
        <w:sz w:val="30"/>
        <w:szCs w:val="30"/>
      </w:rPr>
    </w:lvl>
    <w:lvl w:ilvl="1" w:tplc="40090019" w:tentative="1">
      <w:start w:val="1"/>
      <w:numFmt w:val="lowerLetter"/>
      <w:lvlText w:val="%2."/>
      <w:lvlJc w:val="left"/>
      <w:pPr>
        <w:ind w:left="1528" w:hanging="360"/>
      </w:pPr>
    </w:lvl>
    <w:lvl w:ilvl="2" w:tplc="4009001B" w:tentative="1">
      <w:start w:val="1"/>
      <w:numFmt w:val="lowerRoman"/>
      <w:lvlText w:val="%3."/>
      <w:lvlJc w:val="right"/>
      <w:pPr>
        <w:ind w:left="2248" w:hanging="180"/>
      </w:pPr>
    </w:lvl>
    <w:lvl w:ilvl="3" w:tplc="4009000F" w:tentative="1">
      <w:start w:val="1"/>
      <w:numFmt w:val="decimal"/>
      <w:lvlText w:val="%4."/>
      <w:lvlJc w:val="left"/>
      <w:pPr>
        <w:ind w:left="2968" w:hanging="360"/>
      </w:pPr>
    </w:lvl>
    <w:lvl w:ilvl="4" w:tplc="40090019" w:tentative="1">
      <w:start w:val="1"/>
      <w:numFmt w:val="lowerLetter"/>
      <w:lvlText w:val="%5."/>
      <w:lvlJc w:val="left"/>
      <w:pPr>
        <w:ind w:left="3688" w:hanging="360"/>
      </w:pPr>
    </w:lvl>
    <w:lvl w:ilvl="5" w:tplc="4009001B" w:tentative="1">
      <w:start w:val="1"/>
      <w:numFmt w:val="lowerRoman"/>
      <w:lvlText w:val="%6."/>
      <w:lvlJc w:val="right"/>
      <w:pPr>
        <w:ind w:left="4408" w:hanging="180"/>
      </w:pPr>
    </w:lvl>
    <w:lvl w:ilvl="6" w:tplc="4009000F" w:tentative="1">
      <w:start w:val="1"/>
      <w:numFmt w:val="decimal"/>
      <w:lvlText w:val="%7."/>
      <w:lvlJc w:val="left"/>
      <w:pPr>
        <w:ind w:left="5128" w:hanging="360"/>
      </w:pPr>
    </w:lvl>
    <w:lvl w:ilvl="7" w:tplc="40090019" w:tentative="1">
      <w:start w:val="1"/>
      <w:numFmt w:val="lowerLetter"/>
      <w:lvlText w:val="%8."/>
      <w:lvlJc w:val="left"/>
      <w:pPr>
        <w:ind w:left="5848" w:hanging="360"/>
      </w:pPr>
    </w:lvl>
    <w:lvl w:ilvl="8" w:tplc="40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2" w15:restartNumberingAfterBreak="0">
    <w:nsid w:val="0E382DB1"/>
    <w:multiLevelType w:val="hybridMultilevel"/>
    <w:tmpl w:val="C54A3B44"/>
    <w:lvl w:ilvl="0" w:tplc="F61AC66C">
      <w:start w:val="1"/>
      <w:numFmt w:val="lowerRoman"/>
      <w:pStyle w:val="Heading4"/>
      <w:lvlText w:val="%1."/>
      <w:lvlJc w:val="righ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2250FC"/>
    <w:multiLevelType w:val="multilevel"/>
    <w:tmpl w:val="3FB697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2A6462"/>
    <w:multiLevelType w:val="hybridMultilevel"/>
    <w:tmpl w:val="BA6C418C"/>
    <w:lvl w:ilvl="0" w:tplc="EFA4F2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E42E5"/>
    <w:multiLevelType w:val="multilevel"/>
    <w:tmpl w:val="AC4C4AF4"/>
    <w:lvl w:ilvl="0">
      <w:start w:val="1"/>
      <w:numFmt w:val="upperLetter"/>
      <w:pStyle w:val="Heading1"/>
      <w:lvlText w:val="%1."/>
      <w:lvlJc w:val="left"/>
      <w:pPr>
        <w:ind w:left="-207" w:hanging="360"/>
      </w:pPr>
      <w:rPr>
        <w:b/>
        <w:sz w:val="32"/>
        <w:szCs w:val="32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1E0F5430"/>
    <w:multiLevelType w:val="hybridMultilevel"/>
    <w:tmpl w:val="E29AF3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16DF3"/>
    <w:multiLevelType w:val="multilevel"/>
    <w:tmpl w:val="C9D81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F95419"/>
    <w:multiLevelType w:val="hybridMultilevel"/>
    <w:tmpl w:val="16ECBFB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E4782"/>
    <w:multiLevelType w:val="multilevel"/>
    <w:tmpl w:val="FB741DF4"/>
    <w:lvl w:ilvl="0">
      <w:start w:val="1"/>
      <w:numFmt w:val="lowerLetter"/>
      <w:lvlText w:val="%1."/>
      <w:lvlJc w:val="left"/>
      <w:pPr>
        <w:ind w:left="-207" w:hanging="360"/>
      </w:pPr>
      <w:rPr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2E372C55"/>
    <w:multiLevelType w:val="hybridMultilevel"/>
    <w:tmpl w:val="BDAC12F4"/>
    <w:lvl w:ilvl="0" w:tplc="4009001B">
      <w:start w:val="1"/>
      <w:numFmt w:val="lowerRoman"/>
      <w:lvlText w:val="%1."/>
      <w:lvlJc w:val="righ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9B49AA"/>
    <w:multiLevelType w:val="multilevel"/>
    <w:tmpl w:val="6EBC8C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87E3C"/>
    <w:multiLevelType w:val="hybridMultilevel"/>
    <w:tmpl w:val="94FCF024"/>
    <w:lvl w:ilvl="0" w:tplc="3FB8D2F2">
      <w:start w:val="1"/>
      <w:numFmt w:val="upperLetter"/>
      <w:lvlText w:val="%1."/>
      <w:lvlJc w:val="left"/>
      <w:pPr>
        <w:ind w:left="720" w:hanging="360"/>
      </w:pPr>
      <w:rPr>
        <w:rFonts w:hint="default"/>
        <w:sz w:val="32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01784"/>
    <w:multiLevelType w:val="multilevel"/>
    <w:tmpl w:val="9978F9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9E0EC8"/>
    <w:multiLevelType w:val="hybridMultilevel"/>
    <w:tmpl w:val="C10A165C"/>
    <w:lvl w:ilvl="0" w:tplc="1616C0E6">
      <w:start w:val="1"/>
      <w:numFmt w:val="lowerRoman"/>
      <w:lvlText w:val="%1."/>
      <w:lvlJc w:val="left"/>
      <w:pPr>
        <w:ind w:left="1820" w:hanging="720"/>
      </w:pPr>
      <w:rPr>
        <w:rFonts w:hint="default"/>
        <w:color w:val="000000" w:themeColor="text1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2180" w:hanging="360"/>
      </w:pPr>
    </w:lvl>
    <w:lvl w:ilvl="2" w:tplc="4009001B" w:tentative="1">
      <w:start w:val="1"/>
      <w:numFmt w:val="lowerRoman"/>
      <w:lvlText w:val="%3."/>
      <w:lvlJc w:val="right"/>
      <w:pPr>
        <w:ind w:left="2900" w:hanging="180"/>
      </w:pPr>
    </w:lvl>
    <w:lvl w:ilvl="3" w:tplc="4009000F" w:tentative="1">
      <w:start w:val="1"/>
      <w:numFmt w:val="decimal"/>
      <w:lvlText w:val="%4."/>
      <w:lvlJc w:val="left"/>
      <w:pPr>
        <w:ind w:left="3620" w:hanging="360"/>
      </w:pPr>
    </w:lvl>
    <w:lvl w:ilvl="4" w:tplc="40090019" w:tentative="1">
      <w:start w:val="1"/>
      <w:numFmt w:val="lowerLetter"/>
      <w:lvlText w:val="%5."/>
      <w:lvlJc w:val="left"/>
      <w:pPr>
        <w:ind w:left="4340" w:hanging="360"/>
      </w:pPr>
    </w:lvl>
    <w:lvl w:ilvl="5" w:tplc="4009001B" w:tentative="1">
      <w:start w:val="1"/>
      <w:numFmt w:val="lowerRoman"/>
      <w:lvlText w:val="%6."/>
      <w:lvlJc w:val="right"/>
      <w:pPr>
        <w:ind w:left="5060" w:hanging="180"/>
      </w:pPr>
    </w:lvl>
    <w:lvl w:ilvl="6" w:tplc="4009000F" w:tentative="1">
      <w:start w:val="1"/>
      <w:numFmt w:val="decimal"/>
      <w:lvlText w:val="%7."/>
      <w:lvlJc w:val="left"/>
      <w:pPr>
        <w:ind w:left="5780" w:hanging="360"/>
      </w:pPr>
    </w:lvl>
    <w:lvl w:ilvl="7" w:tplc="40090019" w:tentative="1">
      <w:start w:val="1"/>
      <w:numFmt w:val="lowerLetter"/>
      <w:lvlText w:val="%8."/>
      <w:lvlJc w:val="left"/>
      <w:pPr>
        <w:ind w:left="6500" w:hanging="360"/>
      </w:pPr>
    </w:lvl>
    <w:lvl w:ilvl="8" w:tplc="4009001B" w:tentative="1">
      <w:start w:val="1"/>
      <w:numFmt w:val="lowerRoman"/>
      <w:lvlText w:val="%9."/>
      <w:lvlJc w:val="right"/>
      <w:pPr>
        <w:ind w:left="7220" w:hanging="180"/>
      </w:pPr>
    </w:lvl>
  </w:abstractNum>
  <w:abstractNum w:abstractNumId="15" w15:restartNumberingAfterBreak="0">
    <w:nsid w:val="5AA827CC"/>
    <w:multiLevelType w:val="hybridMultilevel"/>
    <w:tmpl w:val="BEB23272"/>
    <w:lvl w:ilvl="0" w:tplc="B364A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1770D"/>
    <w:multiLevelType w:val="hybridMultilevel"/>
    <w:tmpl w:val="F3EE8D00"/>
    <w:lvl w:ilvl="0" w:tplc="AF480714">
      <w:start w:val="1"/>
      <w:numFmt w:val="decimal"/>
      <w:lvlText w:val="%1."/>
      <w:lvlJc w:val="left"/>
      <w:pPr>
        <w:ind w:left="-207" w:hanging="360"/>
      </w:pPr>
    </w:lvl>
    <w:lvl w:ilvl="1" w:tplc="40090019">
      <w:start w:val="1"/>
      <w:numFmt w:val="lowerLetter"/>
      <w:lvlText w:val="%2."/>
      <w:lvlJc w:val="left"/>
      <w:pPr>
        <w:ind w:left="513" w:hanging="360"/>
      </w:pPr>
    </w:lvl>
    <w:lvl w:ilvl="2" w:tplc="4009001B">
      <w:start w:val="1"/>
      <w:numFmt w:val="lowerRoman"/>
      <w:lvlText w:val="%3."/>
      <w:lvlJc w:val="right"/>
      <w:pPr>
        <w:ind w:left="1233" w:hanging="180"/>
      </w:pPr>
    </w:lvl>
    <w:lvl w:ilvl="3" w:tplc="4009000F">
      <w:start w:val="1"/>
      <w:numFmt w:val="decimal"/>
      <w:lvlText w:val="%4."/>
      <w:lvlJc w:val="left"/>
      <w:pPr>
        <w:ind w:left="1953" w:hanging="360"/>
      </w:pPr>
    </w:lvl>
    <w:lvl w:ilvl="4" w:tplc="40090019">
      <w:start w:val="1"/>
      <w:numFmt w:val="lowerLetter"/>
      <w:lvlText w:val="%5."/>
      <w:lvlJc w:val="left"/>
      <w:pPr>
        <w:ind w:left="2673" w:hanging="360"/>
      </w:pPr>
    </w:lvl>
    <w:lvl w:ilvl="5" w:tplc="4009001B">
      <w:start w:val="1"/>
      <w:numFmt w:val="lowerRoman"/>
      <w:lvlText w:val="%6."/>
      <w:lvlJc w:val="right"/>
      <w:pPr>
        <w:ind w:left="3393" w:hanging="180"/>
      </w:pPr>
    </w:lvl>
    <w:lvl w:ilvl="6" w:tplc="4009000F">
      <w:start w:val="1"/>
      <w:numFmt w:val="decimal"/>
      <w:lvlText w:val="%7."/>
      <w:lvlJc w:val="left"/>
      <w:pPr>
        <w:ind w:left="4113" w:hanging="360"/>
      </w:pPr>
    </w:lvl>
    <w:lvl w:ilvl="7" w:tplc="40090019">
      <w:start w:val="1"/>
      <w:numFmt w:val="lowerLetter"/>
      <w:lvlText w:val="%8."/>
      <w:lvlJc w:val="left"/>
      <w:pPr>
        <w:ind w:left="4833" w:hanging="360"/>
      </w:pPr>
    </w:lvl>
    <w:lvl w:ilvl="8" w:tplc="4009001B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63F0419D"/>
    <w:multiLevelType w:val="hybridMultilevel"/>
    <w:tmpl w:val="36D260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B0057"/>
    <w:multiLevelType w:val="hybridMultilevel"/>
    <w:tmpl w:val="D16A6090"/>
    <w:lvl w:ilvl="0" w:tplc="02467EB4">
      <w:start w:val="1"/>
      <w:numFmt w:val="lowerRoman"/>
      <w:pStyle w:val="Heading3"/>
      <w:lvlText w:val="%1."/>
      <w:lvlJc w:val="right"/>
      <w:pPr>
        <w:ind w:left="1004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6C264EDF"/>
    <w:multiLevelType w:val="multilevel"/>
    <w:tmpl w:val="628CEE5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35F4758"/>
    <w:multiLevelType w:val="hybridMultilevel"/>
    <w:tmpl w:val="6BA28F0E"/>
    <w:lvl w:ilvl="0" w:tplc="40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233" w:hanging="360"/>
      </w:pPr>
    </w:lvl>
    <w:lvl w:ilvl="2" w:tplc="4009001B">
      <w:start w:val="1"/>
      <w:numFmt w:val="lowerRoman"/>
      <w:lvlText w:val="%3."/>
      <w:lvlJc w:val="right"/>
      <w:pPr>
        <w:ind w:left="1953" w:hanging="180"/>
      </w:pPr>
    </w:lvl>
    <w:lvl w:ilvl="3" w:tplc="4009000F">
      <w:start w:val="1"/>
      <w:numFmt w:val="decimal"/>
      <w:lvlText w:val="%4."/>
      <w:lvlJc w:val="left"/>
      <w:pPr>
        <w:ind w:left="2673" w:hanging="360"/>
      </w:pPr>
    </w:lvl>
    <w:lvl w:ilvl="4" w:tplc="40090019">
      <w:start w:val="1"/>
      <w:numFmt w:val="lowerLetter"/>
      <w:lvlText w:val="%5."/>
      <w:lvlJc w:val="left"/>
      <w:pPr>
        <w:ind w:left="3393" w:hanging="360"/>
      </w:pPr>
    </w:lvl>
    <w:lvl w:ilvl="5" w:tplc="4009001B">
      <w:start w:val="1"/>
      <w:numFmt w:val="lowerRoman"/>
      <w:lvlText w:val="%6."/>
      <w:lvlJc w:val="right"/>
      <w:pPr>
        <w:ind w:left="4113" w:hanging="180"/>
      </w:pPr>
    </w:lvl>
    <w:lvl w:ilvl="6" w:tplc="4009000F">
      <w:start w:val="1"/>
      <w:numFmt w:val="decimal"/>
      <w:lvlText w:val="%7."/>
      <w:lvlJc w:val="left"/>
      <w:pPr>
        <w:ind w:left="4833" w:hanging="360"/>
      </w:pPr>
    </w:lvl>
    <w:lvl w:ilvl="7" w:tplc="40090019">
      <w:start w:val="1"/>
      <w:numFmt w:val="lowerLetter"/>
      <w:lvlText w:val="%8."/>
      <w:lvlJc w:val="left"/>
      <w:pPr>
        <w:ind w:left="5553" w:hanging="360"/>
      </w:pPr>
    </w:lvl>
    <w:lvl w:ilvl="8" w:tplc="4009001B">
      <w:start w:val="1"/>
      <w:numFmt w:val="lowerRoman"/>
      <w:lvlText w:val="%9."/>
      <w:lvlJc w:val="right"/>
      <w:pPr>
        <w:ind w:left="6273" w:hanging="180"/>
      </w:pPr>
    </w:lvl>
  </w:abstractNum>
  <w:abstractNum w:abstractNumId="21" w15:restartNumberingAfterBreak="0">
    <w:nsid w:val="74C923C9"/>
    <w:multiLevelType w:val="multilevel"/>
    <w:tmpl w:val="24B47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98832F2"/>
    <w:multiLevelType w:val="multilevel"/>
    <w:tmpl w:val="71DA593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F74F9"/>
    <w:multiLevelType w:val="hybridMultilevel"/>
    <w:tmpl w:val="4E163670"/>
    <w:lvl w:ilvl="0" w:tplc="ADF89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B33DBB"/>
    <w:multiLevelType w:val="hybridMultilevel"/>
    <w:tmpl w:val="0E7AB7BE"/>
    <w:lvl w:ilvl="0" w:tplc="4BA449D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19"/>
  </w:num>
  <w:num w:numId="2">
    <w:abstractNumId w:val="1"/>
  </w:num>
  <w:num w:numId="3">
    <w:abstractNumId w:val="2"/>
  </w:num>
  <w:num w:numId="4">
    <w:abstractNumId w:val="15"/>
  </w:num>
  <w:num w:numId="5">
    <w:abstractNumId w:val="12"/>
  </w:num>
  <w:num w:numId="6">
    <w:abstractNumId w:val="2"/>
    <w:lvlOverride w:ilvl="0">
      <w:startOverride w:val="1"/>
    </w:lvlOverride>
  </w:num>
  <w:num w:numId="7">
    <w:abstractNumId w:val="23"/>
  </w:num>
  <w:num w:numId="8">
    <w:abstractNumId w:val="24"/>
  </w:num>
  <w:num w:numId="9">
    <w:abstractNumId w:val="4"/>
  </w:num>
  <w:num w:numId="10">
    <w:abstractNumId w:val="10"/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10"/>
  </w:num>
  <w:num w:numId="15">
    <w:abstractNumId w:val="2"/>
    <w:lvlOverride w:ilvl="0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5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8"/>
  </w:num>
  <w:num w:numId="22">
    <w:abstractNumId w:val="9"/>
  </w:num>
  <w:num w:numId="2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8"/>
    <w:lvlOverride w:ilvl="0">
      <w:startOverride w:val="1"/>
    </w:lvlOverride>
  </w:num>
  <w:num w:numId="2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</w:num>
  <w:num w:numId="30">
    <w:abstractNumId w:val="18"/>
    <w:lvlOverride w:ilvl="0">
      <w:startOverride w:val="1"/>
    </w:lvlOverride>
  </w:num>
  <w:num w:numId="31">
    <w:abstractNumId w:val="13"/>
  </w:num>
  <w:num w:numId="32">
    <w:abstractNumId w:val="21"/>
  </w:num>
  <w:num w:numId="33">
    <w:abstractNumId w:val="7"/>
  </w:num>
  <w:num w:numId="34">
    <w:abstractNumId w:val="6"/>
  </w:num>
  <w:num w:numId="35">
    <w:abstractNumId w:val="18"/>
    <w:lvlOverride w:ilvl="0">
      <w:startOverride w:val="1"/>
    </w:lvlOverride>
  </w:num>
  <w:num w:numId="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AzMja2NLQ0NjFT0lEKTi0uzszPAykwNK8FAAotXHktAAAA"/>
  </w:docVars>
  <w:rsids>
    <w:rsidRoot w:val="00F339AC"/>
    <w:rsid w:val="0000020C"/>
    <w:rsid w:val="00002321"/>
    <w:rsid w:val="0000492E"/>
    <w:rsid w:val="00012618"/>
    <w:rsid w:val="00013326"/>
    <w:rsid w:val="00013B55"/>
    <w:rsid w:val="00017293"/>
    <w:rsid w:val="00025955"/>
    <w:rsid w:val="00026C4D"/>
    <w:rsid w:val="00035F87"/>
    <w:rsid w:val="000430CF"/>
    <w:rsid w:val="00043D63"/>
    <w:rsid w:val="00062AEC"/>
    <w:rsid w:val="00064739"/>
    <w:rsid w:val="00065296"/>
    <w:rsid w:val="0007038C"/>
    <w:rsid w:val="00070D8D"/>
    <w:rsid w:val="00073E7C"/>
    <w:rsid w:val="000861AD"/>
    <w:rsid w:val="00087459"/>
    <w:rsid w:val="00090C87"/>
    <w:rsid w:val="0009347D"/>
    <w:rsid w:val="00094B90"/>
    <w:rsid w:val="000C449C"/>
    <w:rsid w:val="000C6B6F"/>
    <w:rsid w:val="000D0D6A"/>
    <w:rsid w:val="000D1066"/>
    <w:rsid w:val="000F17B5"/>
    <w:rsid w:val="000F25C9"/>
    <w:rsid w:val="000F5E83"/>
    <w:rsid w:val="001049F6"/>
    <w:rsid w:val="00111C4F"/>
    <w:rsid w:val="001221D9"/>
    <w:rsid w:val="00131A3F"/>
    <w:rsid w:val="001360AA"/>
    <w:rsid w:val="001465DA"/>
    <w:rsid w:val="00146DC1"/>
    <w:rsid w:val="00156A29"/>
    <w:rsid w:val="00170E73"/>
    <w:rsid w:val="00172D53"/>
    <w:rsid w:val="00185343"/>
    <w:rsid w:val="001B2F79"/>
    <w:rsid w:val="001B7DE5"/>
    <w:rsid w:val="001C2253"/>
    <w:rsid w:val="001C6ABC"/>
    <w:rsid w:val="001E3ACF"/>
    <w:rsid w:val="001E57D8"/>
    <w:rsid w:val="001F6E87"/>
    <w:rsid w:val="00204BDE"/>
    <w:rsid w:val="00221F2C"/>
    <w:rsid w:val="00236FC6"/>
    <w:rsid w:val="00240C12"/>
    <w:rsid w:val="00253D63"/>
    <w:rsid w:val="00265551"/>
    <w:rsid w:val="002906AF"/>
    <w:rsid w:val="00293FFC"/>
    <w:rsid w:val="00297234"/>
    <w:rsid w:val="002A0D76"/>
    <w:rsid w:val="002A5168"/>
    <w:rsid w:val="002A6AAE"/>
    <w:rsid w:val="002B1726"/>
    <w:rsid w:val="002B7B9B"/>
    <w:rsid w:val="002C659D"/>
    <w:rsid w:val="002E26DC"/>
    <w:rsid w:val="002E3BF4"/>
    <w:rsid w:val="002E4B1D"/>
    <w:rsid w:val="002F1349"/>
    <w:rsid w:val="002F4D0A"/>
    <w:rsid w:val="002F5D6B"/>
    <w:rsid w:val="002F73C1"/>
    <w:rsid w:val="002F7F3A"/>
    <w:rsid w:val="00300DB5"/>
    <w:rsid w:val="00314F4F"/>
    <w:rsid w:val="003305E2"/>
    <w:rsid w:val="00361D26"/>
    <w:rsid w:val="0036439A"/>
    <w:rsid w:val="00367AB9"/>
    <w:rsid w:val="003710B6"/>
    <w:rsid w:val="00375AD4"/>
    <w:rsid w:val="0038378A"/>
    <w:rsid w:val="00393530"/>
    <w:rsid w:val="0039653C"/>
    <w:rsid w:val="003A771C"/>
    <w:rsid w:val="003B3E1C"/>
    <w:rsid w:val="003B54F6"/>
    <w:rsid w:val="003C37C1"/>
    <w:rsid w:val="003C48CD"/>
    <w:rsid w:val="003C6526"/>
    <w:rsid w:val="003D4C41"/>
    <w:rsid w:val="003E130A"/>
    <w:rsid w:val="003F6575"/>
    <w:rsid w:val="004114AA"/>
    <w:rsid w:val="00415C47"/>
    <w:rsid w:val="00417E86"/>
    <w:rsid w:val="004258A6"/>
    <w:rsid w:val="00427224"/>
    <w:rsid w:val="00427233"/>
    <w:rsid w:val="00432214"/>
    <w:rsid w:val="004355DE"/>
    <w:rsid w:val="0044572B"/>
    <w:rsid w:val="00457A79"/>
    <w:rsid w:val="00490EB7"/>
    <w:rsid w:val="004C618D"/>
    <w:rsid w:val="004D422E"/>
    <w:rsid w:val="004F29A8"/>
    <w:rsid w:val="00505371"/>
    <w:rsid w:val="00536C9F"/>
    <w:rsid w:val="00553E45"/>
    <w:rsid w:val="005557DB"/>
    <w:rsid w:val="0057222F"/>
    <w:rsid w:val="00573597"/>
    <w:rsid w:val="00581B18"/>
    <w:rsid w:val="00584B96"/>
    <w:rsid w:val="0058536D"/>
    <w:rsid w:val="005B2207"/>
    <w:rsid w:val="005B4550"/>
    <w:rsid w:val="005C20A6"/>
    <w:rsid w:val="005C23E0"/>
    <w:rsid w:val="005C5F29"/>
    <w:rsid w:val="005E2E77"/>
    <w:rsid w:val="00602FAA"/>
    <w:rsid w:val="00603203"/>
    <w:rsid w:val="006135D1"/>
    <w:rsid w:val="006444E8"/>
    <w:rsid w:val="006542F3"/>
    <w:rsid w:val="00660941"/>
    <w:rsid w:val="00670F23"/>
    <w:rsid w:val="00682FC7"/>
    <w:rsid w:val="006C5376"/>
    <w:rsid w:val="006D0D57"/>
    <w:rsid w:val="006D57FF"/>
    <w:rsid w:val="006D7F18"/>
    <w:rsid w:val="00700860"/>
    <w:rsid w:val="00714B2F"/>
    <w:rsid w:val="00720641"/>
    <w:rsid w:val="0072638B"/>
    <w:rsid w:val="007300D9"/>
    <w:rsid w:val="0076309D"/>
    <w:rsid w:val="00765D70"/>
    <w:rsid w:val="007749C1"/>
    <w:rsid w:val="007D1E34"/>
    <w:rsid w:val="007E68B3"/>
    <w:rsid w:val="007F1986"/>
    <w:rsid w:val="00810397"/>
    <w:rsid w:val="00812201"/>
    <w:rsid w:val="008131A4"/>
    <w:rsid w:val="00823D92"/>
    <w:rsid w:val="00833B58"/>
    <w:rsid w:val="008473D3"/>
    <w:rsid w:val="00856E7B"/>
    <w:rsid w:val="008604DC"/>
    <w:rsid w:val="0086698A"/>
    <w:rsid w:val="00883DB8"/>
    <w:rsid w:val="00885870"/>
    <w:rsid w:val="00886F60"/>
    <w:rsid w:val="008A0D4B"/>
    <w:rsid w:val="008B2BD7"/>
    <w:rsid w:val="008B2FC3"/>
    <w:rsid w:val="008D034B"/>
    <w:rsid w:val="008F0B95"/>
    <w:rsid w:val="008F6F0A"/>
    <w:rsid w:val="0090799D"/>
    <w:rsid w:val="0092119B"/>
    <w:rsid w:val="00942CC4"/>
    <w:rsid w:val="0098079C"/>
    <w:rsid w:val="009B72D6"/>
    <w:rsid w:val="009D71AF"/>
    <w:rsid w:val="009F178B"/>
    <w:rsid w:val="009F4F55"/>
    <w:rsid w:val="009F7D45"/>
    <w:rsid w:val="00A1015C"/>
    <w:rsid w:val="00A30EE4"/>
    <w:rsid w:val="00A452E0"/>
    <w:rsid w:val="00A4540F"/>
    <w:rsid w:val="00A45836"/>
    <w:rsid w:val="00A45E38"/>
    <w:rsid w:val="00A46C50"/>
    <w:rsid w:val="00A6048F"/>
    <w:rsid w:val="00A75880"/>
    <w:rsid w:val="00A77E57"/>
    <w:rsid w:val="00A83A2E"/>
    <w:rsid w:val="00A91BC9"/>
    <w:rsid w:val="00AA4343"/>
    <w:rsid w:val="00AC7BB7"/>
    <w:rsid w:val="00AE3A38"/>
    <w:rsid w:val="00AE7A77"/>
    <w:rsid w:val="00AF2B04"/>
    <w:rsid w:val="00AF2D4D"/>
    <w:rsid w:val="00B06A7D"/>
    <w:rsid w:val="00B10F75"/>
    <w:rsid w:val="00B117EE"/>
    <w:rsid w:val="00B15619"/>
    <w:rsid w:val="00B212FF"/>
    <w:rsid w:val="00B3106B"/>
    <w:rsid w:val="00B33088"/>
    <w:rsid w:val="00B45F49"/>
    <w:rsid w:val="00B63348"/>
    <w:rsid w:val="00B633AF"/>
    <w:rsid w:val="00B6556D"/>
    <w:rsid w:val="00B709AA"/>
    <w:rsid w:val="00B94BFA"/>
    <w:rsid w:val="00BA3CB2"/>
    <w:rsid w:val="00BA460F"/>
    <w:rsid w:val="00BB5EB2"/>
    <w:rsid w:val="00BD25F5"/>
    <w:rsid w:val="00BD367A"/>
    <w:rsid w:val="00BE38A8"/>
    <w:rsid w:val="00BE6CCD"/>
    <w:rsid w:val="00C06A2F"/>
    <w:rsid w:val="00C21CBB"/>
    <w:rsid w:val="00C31AFD"/>
    <w:rsid w:val="00C3534F"/>
    <w:rsid w:val="00C36C18"/>
    <w:rsid w:val="00C759B9"/>
    <w:rsid w:val="00C80190"/>
    <w:rsid w:val="00C92043"/>
    <w:rsid w:val="00CA430F"/>
    <w:rsid w:val="00CB3D7E"/>
    <w:rsid w:val="00CB49D2"/>
    <w:rsid w:val="00CC7993"/>
    <w:rsid w:val="00CF0189"/>
    <w:rsid w:val="00CF330A"/>
    <w:rsid w:val="00D10D72"/>
    <w:rsid w:val="00D15BC9"/>
    <w:rsid w:val="00D16F5A"/>
    <w:rsid w:val="00D364AC"/>
    <w:rsid w:val="00D5321F"/>
    <w:rsid w:val="00D6042E"/>
    <w:rsid w:val="00D70359"/>
    <w:rsid w:val="00DB0110"/>
    <w:rsid w:val="00DD73C1"/>
    <w:rsid w:val="00E1173F"/>
    <w:rsid w:val="00E215EF"/>
    <w:rsid w:val="00E412D4"/>
    <w:rsid w:val="00E57DE6"/>
    <w:rsid w:val="00E82C16"/>
    <w:rsid w:val="00E95202"/>
    <w:rsid w:val="00EB21BA"/>
    <w:rsid w:val="00EB58E7"/>
    <w:rsid w:val="00EB616E"/>
    <w:rsid w:val="00ED0EB8"/>
    <w:rsid w:val="00EF3237"/>
    <w:rsid w:val="00EF3D3A"/>
    <w:rsid w:val="00EF4914"/>
    <w:rsid w:val="00EF6447"/>
    <w:rsid w:val="00F139CB"/>
    <w:rsid w:val="00F32EDB"/>
    <w:rsid w:val="00F339AC"/>
    <w:rsid w:val="00F43FA0"/>
    <w:rsid w:val="00F56D29"/>
    <w:rsid w:val="00F601D5"/>
    <w:rsid w:val="00F85FEA"/>
    <w:rsid w:val="00F92786"/>
    <w:rsid w:val="00FD23D9"/>
    <w:rsid w:val="00FD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4436F8"/>
  <w15:chartTrackingRefBased/>
  <w15:docId w15:val="{5C50C8B7-5B98-4C19-9182-0A4597666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C4D"/>
    <w:pPr>
      <w:spacing w:line="240" w:lineRule="auto"/>
      <w:ind w:left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B49D2"/>
    <w:pPr>
      <w:keepNext/>
      <w:keepLines/>
      <w:numPr>
        <w:numId w:val="18"/>
      </w:numPr>
      <w:suppressAutoHyphens/>
      <w:spacing w:before="240" w:after="0"/>
      <w:ind w:left="0"/>
      <w:outlineLvl w:val="0"/>
    </w:pPr>
    <w:rPr>
      <w:rFonts w:eastAsiaTheme="majorEastAsia" w:cs="Times New Roman"/>
      <w:b/>
      <w:bCs/>
      <w:color w:val="000000" w:themeColor="text1"/>
      <w:sz w:val="32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139CB"/>
    <w:pPr>
      <w:keepNext/>
      <w:keepLines/>
      <w:spacing w:before="40" w:after="0" w:line="276" w:lineRule="auto"/>
      <w:ind w:left="66"/>
      <w:outlineLvl w:val="1"/>
    </w:pPr>
    <w:rPr>
      <w:rFonts w:eastAsiaTheme="majorEastAsia" w:cstheme="majorBidi"/>
      <w:sz w:val="36"/>
      <w:szCs w:val="26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6C4D"/>
    <w:pPr>
      <w:keepNext/>
      <w:keepLines/>
      <w:numPr>
        <w:numId w:val="24"/>
      </w:numPr>
      <w:spacing w:after="0"/>
      <w:ind w:left="567"/>
      <w:outlineLvl w:val="2"/>
    </w:pPr>
    <w:rPr>
      <w:rFonts w:eastAsiaTheme="majorEastAsia" w:cstheme="majorBidi"/>
      <w:b/>
      <w:bCs/>
      <w:sz w:val="30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27224"/>
    <w:pPr>
      <w:keepNext/>
      <w:keepLines/>
      <w:numPr>
        <w:numId w:val="3"/>
      </w:numPr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0320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320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320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320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320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9D2"/>
    <w:rPr>
      <w:rFonts w:ascii="Times New Roman" w:eastAsiaTheme="majorEastAsia" w:hAnsi="Times New Roman" w:cs="Times New Roman"/>
      <w:b/>
      <w:bCs/>
      <w:color w:val="000000" w:themeColor="text1"/>
      <w:sz w:val="32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139CB"/>
    <w:rPr>
      <w:rFonts w:ascii="Times New Roman" w:eastAsiaTheme="majorEastAsia" w:hAnsi="Times New Roman" w:cstheme="majorBidi"/>
      <w:sz w:val="3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26C4D"/>
    <w:rPr>
      <w:rFonts w:ascii="Times New Roman" w:eastAsiaTheme="majorEastAsia" w:hAnsi="Times New Roman" w:cstheme="majorBidi"/>
      <w:b/>
      <w:bCs/>
      <w:sz w:val="3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27224"/>
    <w:rPr>
      <w:rFonts w:ascii="Times New Roman" w:eastAsiaTheme="majorEastAsia" w:hAnsi="Times New Roman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0320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320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320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3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3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9F4F55"/>
    <w:pPr>
      <w:suppressAutoHyphens/>
      <w:spacing w:after="0"/>
      <w:ind w:left="720"/>
      <w:contextualSpacing/>
    </w:pPr>
    <w:rPr>
      <w:rFonts w:eastAsia="SimSun" w:cs="Times New Roman"/>
      <w:szCs w:val="24"/>
      <w:lang w:val="en-US" w:eastAsia="zh-CN"/>
    </w:rPr>
  </w:style>
  <w:style w:type="paragraph" w:styleId="NoSpacing">
    <w:name w:val="No Spacing"/>
    <w:link w:val="NoSpacingChar"/>
    <w:uiPriority w:val="1"/>
    <w:qFormat/>
    <w:rsid w:val="00240C12"/>
    <w:pPr>
      <w:spacing w:after="0" w:line="240" w:lineRule="auto"/>
    </w:pPr>
  </w:style>
  <w:style w:type="paragraph" w:customStyle="1" w:styleId="template">
    <w:name w:val="template"/>
    <w:basedOn w:val="Normal"/>
    <w:rsid w:val="00603203"/>
    <w:pPr>
      <w:tabs>
        <w:tab w:val="left" w:pos="720"/>
        <w:tab w:val="left" w:pos="5760"/>
      </w:tabs>
      <w:suppressAutoHyphens/>
      <w:spacing w:after="0"/>
    </w:pPr>
    <w:rPr>
      <w:rFonts w:ascii="Arial" w:eastAsia="SimSun" w:hAnsi="Arial" w:cs="Arial"/>
      <w:i/>
      <w:iCs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B10F7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0F75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B10F7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10F75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B2F79"/>
    <w:pPr>
      <w:suppressAutoHyphens w:val="0"/>
      <w:spacing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B2F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2F79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1B2F79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1B2F79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1015C"/>
    <w:pPr>
      <w:spacing w:after="100"/>
      <w:ind w:left="660"/>
    </w:pPr>
    <w:rPr>
      <w:rFonts w:asciiTheme="minorHAnsi" w:eastAsiaTheme="minorEastAsia" w:hAnsiTheme="minorHAnsi"/>
      <w:sz w:val="22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A1015C"/>
    <w:pPr>
      <w:spacing w:after="100"/>
      <w:ind w:left="880"/>
    </w:pPr>
    <w:rPr>
      <w:rFonts w:asciiTheme="minorHAnsi" w:eastAsiaTheme="minorEastAsia" w:hAnsiTheme="minorHAnsi"/>
      <w:sz w:val="22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A1015C"/>
    <w:pPr>
      <w:spacing w:after="100"/>
      <w:ind w:left="1100"/>
    </w:pPr>
    <w:rPr>
      <w:rFonts w:asciiTheme="minorHAnsi" w:eastAsiaTheme="minorEastAsia" w:hAnsiTheme="minorHAnsi"/>
      <w:sz w:val="22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A1015C"/>
    <w:pPr>
      <w:spacing w:after="100"/>
      <w:ind w:left="1320"/>
    </w:pPr>
    <w:rPr>
      <w:rFonts w:asciiTheme="minorHAnsi" w:eastAsiaTheme="minorEastAsia" w:hAnsiTheme="minorHAnsi"/>
      <w:sz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A1015C"/>
    <w:pPr>
      <w:spacing w:after="100"/>
      <w:ind w:left="1540"/>
    </w:pPr>
    <w:rPr>
      <w:rFonts w:asciiTheme="minorHAnsi" w:eastAsiaTheme="minorEastAsia" w:hAnsiTheme="minorHAnsi"/>
      <w:sz w:val="22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A1015C"/>
    <w:pPr>
      <w:spacing w:after="100"/>
      <w:ind w:left="1760"/>
    </w:pPr>
    <w:rPr>
      <w:rFonts w:asciiTheme="minorHAnsi" w:eastAsiaTheme="minorEastAsia" w:hAnsiTheme="minorHAnsi"/>
      <w:sz w:val="22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1015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1015C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92043"/>
  </w:style>
  <w:style w:type="character" w:styleId="Strong">
    <w:name w:val="Strong"/>
    <w:basedOn w:val="DefaultParagraphFont"/>
    <w:uiPriority w:val="22"/>
    <w:qFormat/>
    <w:rsid w:val="00B709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09AA"/>
    <w:pPr>
      <w:spacing w:before="100" w:beforeAutospacing="1" w:after="100" w:afterAutospacing="1"/>
    </w:pPr>
    <w:rPr>
      <w:rFonts w:eastAsia="Times New Roman" w:cs="Times New Roman"/>
      <w:szCs w:val="24"/>
      <w:lang w:eastAsia="en-IN" w:bidi="hi-IN"/>
    </w:rPr>
  </w:style>
  <w:style w:type="paragraph" w:styleId="Bibliography">
    <w:name w:val="Bibliography"/>
    <w:basedOn w:val="Normal"/>
    <w:next w:val="Normal"/>
    <w:uiPriority w:val="37"/>
    <w:unhideWhenUsed/>
    <w:rsid w:val="00087459"/>
  </w:style>
  <w:style w:type="paragraph" w:customStyle="1" w:styleId="Heading0">
    <w:name w:val="Heading 0"/>
    <w:basedOn w:val="Heading1"/>
    <w:next w:val="Title"/>
    <w:link w:val="Heading0Char"/>
    <w:qFormat/>
    <w:rsid w:val="00F85FEA"/>
    <w:pPr>
      <w:jc w:val="center"/>
    </w:pPr>
    <w:rPr>
      <w:bCs w:val="0"/>
      <w:sz w:val="44"/>
      <w:szCs w:val="44"/>
    </w:rPr>
  </w:style>
  <w:style w:type="character" w:customStyle="1" w:styleId="Heading0Char">
    <w:name w:val="Heading 0 Char"/>
    <w:basedOn w:val="Heading1Char"/>
    <w:link w:val="Heading0"/>
    <w:rsid w:val="00F85FEA"/>
    <w:rPr>
      <w:rFonts w:ascii="Times New Roman" w:eastAsiaTheme="majorEastAsia" w:hAnsi="Times New Roman" w:cs="Times New Roman"/>
      <w:b/>
      <w:bCs w:val="0"/>
      <w:color w:val="000000" w:themeColor="text1"/>
      <w:sz w:val="44"/>
      <w:szCs w:val="4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A460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4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CF33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table" w:styleId="TableGrid">
    <w:name w:val="Table Grid"/>
    <w:basedOn w:val="TableNormal"/>
    <w:uiPriority w:val="39"/>
    <w:rsid w:val="00CF3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14F4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11C4F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11C4F"/>
    <w:pPr>
      <w:spacing w:line="256" w:lineRule="auto"/>
    </w:pPr>
    <w:rPr>
      <w:rFonts w:eastAsia="Times New Roman" w:cs="Times New Roman"/>
      <w:szCs w:val="24"/>
      <w:lang w:eastAsia="en-I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C4F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111C4F"/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C4F"/>
    <w:pPr>
      <w:spacing w:after="0"/>
    </w:pPr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4F"/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Style1Char">
    <w:name w:val="Style1 Char"/>
    <w:basedOn w:val="DefaultParagraphFont"/>
    <w:link w:val="Style1"/>
    <w:semiHidden/>
    <w:locked/>
    <w:rsid w:val="00111C4F"/>
    <w:rPr>
      <w:sz w:val="28"/>
      <w:lang w:val="en-US"/>
    </w:rPr>
  </w:style>
  <w:style w:type="paragraph" w:customStyle="1" w:styleId="Style1">
    <w:name w:val="Style1"/>
    <w:basedOn w:val="Normal"/>
    <w:link w:val="Style1Char"/>
    <w:semiHidden/>
    <w:qFormat/>
    <w:rsid w:val="00111C4F"/>
    <w:pPr>
      <w:spacing w:after="200" w:line="276" w:lineRule="auto"/>
      <w:ind w:left="-567" w:right="-563"/>
    </w:pPr>
    <w:rPr>
      <w:rFonts w:asciiTheme="minorHAnsi" w:hAnsiTheme="minorHAnsi"/>
      <w:sz w:val="28"/>
      <w:lang w:val="en-US"/>
    </w:rPr>
  </w:style>
  <w:style w:type="table" w:styleId="PlainTable1">
    <w:name w:val="Plain Table 1"/>
    <w:basedOn w:val="TableNormal"/>
    <w:uiPriority w:val="41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09347D"/>
    <w:pPr>
      <w:spacing w:before="100" w:beforeAutospacing="1" w:after="100" w:afterAutospacing="1"/>
    </w:pPr>
    <w:rPr>
      <w:rFonts w:eastAsia="Times New Roman" w:cs="Times New Roman"/>
      <w:szCs w:val="24"/>
      <w:lang w:eastAsia="en-IN" w:bidi="hi-IN"/>
    </w:rPr>
  </w:style>
  <w:style w:type="character" w:customStyle="1" w:styleId="normaltextrun">
    <w:name w:val="normaltextrun"/>
    <w:basedOn w:val="DefaultParagraphFont"/>
    <w:rsid w:val="0009347D"/>
  </w:style>
  <w:style w:type="character" w:customStyle="1" w:styleId="eop">
    <w:name w:val="eop"/>
    <w:basedOn w:val="DefaultParagraphFont"/>
    <w:rsid w:val="0009347D"/>
  </w:style>
  <w:style w:type="character" w:customStyle="1" w:styleId="tabchar">
    <w:name w:val="tabchar"/>
    <w:basedOn w:val="DefaultParagraphFont"/>
    <w:rsid w:val="00093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4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54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4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2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7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1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4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1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0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5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1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2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9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3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sourceforge.net/projects/weka/files/weka-3-9/3.9.6/weka-3-9-6-azul-zulu-windows.exe/download?use_mirror=onboardcloud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Gee</b:Tag>
    <b:SourceType>InternetSite</b:SourceType>
    <b:Guid>{8C1D367F-E8A0-4A28-90B1-8BBD79418D2B}</b:Guid>
    <b:Title>Software Requirement Specification (SRS) Format - GeeksforGeeks</b:Title>
    <b:Author>
      <b:Author>
        <b:NameList>
          <b:Person>
            <b:Last>GeeksforGeeks</b:Last>
          </b:Person>
        </b:NameList>
      </b:Author>
    </b:Author>
    <b:URL>https://www.geeksforgeeks.org/software-requirement-specification-srs-format/</b:URL>
    <b:RefOrder>1</b:RefOrder>
  </b:Source>
  <b:Source>
    <b:Tag>Rog05</b:Tag>
    <b:SourceType>Book</b:SourceType>
    <b:Guid>{8AB23E40-892A-4548-9ED0-18C40408ACE6}</b:Guid>
    <b:Title>Software engineering: a practitioner's approach.</b:Title>
    <b:Year>2005</b:Year>
    <b:Author>
      <b:Author>
        <b:NameList>
          <b:Person>
            <b:Last>Pressman</b:Last>
            <b:First>Roger</b:First>
            <b:Middle>S.</b:Middle>
          </b:Person>
        </b:NameList>
      </b:Author>
    </b:Author>
    <b:Publisher>Palgrave Macmillan</b:Publisher>
    <b:RefOrder>2</b:RefOrder>
  </b:Source>
  <b:Source>
    <b:Tag>Vis</b:Tag>
    <b:SourceType>InternetSite</b:SourceType>
    <b:Guid>{DBA2D470-E87F-489C-AE7D-6B709BF99129}</b:Guid>
    <b:Title>What is Unified Modeling Language (UML)?</b:Title>
    <b:URL>https://www.visual-paradigm.com/guide/uml-unified-modeling-language/what-is-uml/</b:URL>
    <b:Author>
      <b:Author>
        <b:NameList>
          <b:Person>
            <b:Last>Paradigm</b:Last>
            <b:First>Visual</b:First>
          </b:Person>
        </b:NameList>
      </b:Author>
    </b:Author>
    <b:RefOrder>3</b:RefOrder>
  </b:Source>
  <b:Source>
    <b:Tag>Cre</b:Tag>
    <b:SourceType>InternetSite</b:SourceType>
    <b:Guid>{D2D42ABC-6DFF-4EBD-B4A9-EC9280C179D5}</b:Guid>
    <b:Author>
      <b:Author>
        <b:NameList>
          <b:Person>
            <b:Last>Creately</b:Last>
          </b:Person>
        </b:NameList>
      </b:Author>
    </b:Author>
    <b:Title>UML Diagram Types Guide: Learn About All Types of UML Diagrams with Examples</b:Title>
    <b:URL>https://creately.com/blog/diagrams/uml-diagram-types-examples/</b:URL>
    <b:RefOrder>4</b:RefOrder>
  </b:Source>
  <b:Source>
    <b:Tag>Jav</b:Tag>
    <b:SourceType>InternetSite</b:SourceType>
    <b:Guid>{11686A24-D5FF-4040-8EE3-91ECA198A905}</b:Guid>
    <b:Author>
      <b:Author>
        <b:NameList>
          <b:Person>
            <b:Last>Javatpoint</b:Last>
          </b:Person>
        </b:NameList>
      </b:Author>
    </b:Author>
    <b:Title>Software Engineering Data Flow Diagram - javatpoint</b:Title>
    <b:URL>https://www.javatpoint.com/software-engineering-data-flow-diagrams</b:URL>
    <b:RefOrder>5</b:RefOrder>
  </b:Source>
  <b:Source>
    <b:Tag>Jav1</b:Tag>
    <b:SourceType>InternetSite</b:SourceType>
    <b:Guid>{E3F934D3-6EF5-4D30-940B-6E0959463668}</b:Guid>
    <b:Author>
      <b:Author>
        <b:NameList>
          <b:Person>
            <b:Last>Javatpoint</b:Last>
          </b:Person>
        </b:NameList>
      </b:Author>
    </b:Author>
    <b:Title>The Dining Philosophers Problem - javatpoint</b:Title>
    <b:URL>https://www.javatpoint.com/os-dining-philosophers-problem</b:URL>
    <b:RefOrder>6</b:RefOrder>
  </b:Source>
  <b:Source>
    <b:Tag>uml</b:Tag>
    <b:SourceType>InternetSite</b:SourceType>
    <b:Guid>{B103061D-FFFD-4A0B-8031-D0F2009DCE01}</b:Guid>
    <b:Author>
      <b:Author>
        <b:NameList>
          <b:Person>
            <b:Last>uml-diagrams.org</b:Last>
          </b:Person>
        </b:NameList>
      </b:Author>
    </b:Author>
    <b:Title>Bank ATM UML Diagram Examples</b:Title>
    <b:URL>https://www.uml-diagrams.org/examples/bank-atm-example.html</b:URL>
    <b:RefOrder>7</b:RefOrder>
  </b:Source>
  <b:Source>
    <b:Tag>Won</b:Tag>
    <b:SourceType>InternetSite</b:SourceType>
    <b:Guid>{73F6F463-3B72-472B-B0CD-903D987D069B}</b:Guid>
    <b:Title>UML Diagrams drawn using Wondershare EdrawMax Software</b:Title>
    <b:URL>https://www.edrawsoft.com/edraw-max/</b:URL>
    <b:Author>
      <b:Author>
        <b:NameList>
          <b:Person>
            <b:Last>EdrawMax</b:Last>
            <b:First>Wondershare</b:First>
          </b:Person>
        </b:NameList>
      </b:Author>
    </b:Author>
    <b:RefOrder>8</b:RefOrder>
  </b:Source>
</b:Sources>
</file>

<file path=customXml/itemProps1.xml><?xml version="1.0" encoding="utf-8"?>
<ds:datastoreItem xmlns:ds="http://schemas.openxmlformats.org/officeDocument/2006/customXml" ds:itemID="{41621A56-30E8-4D51-B695-1006818AF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3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 Ahirwar</dc:creator>
  <cp:keywords/>
  <dc:description/>
  <cp:lastModifiedBy>Vivek Kumar Ahirwar</cp:lastModifiedBy>
  <cp:revision>217</cp:revision>
  <cp:lastPrinted>2022-03-31T18:02:00Z</cp:lastPrinted>
  <dcterms:created xsi:type="dcterms:W3CDTF">2021-04-07T14:47:00Z</dcterms:created>
  <dcterms:modified xsi:type="dcterms:W3CDTF">2022-03-31T18:03:00Z</dcterms:modified>
</cp:coreProperties>
</file>